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9F97F" w14:textId="6D976BCF" w:rsidR="008E2C5F" w:rsidRPr="009933F5" w:rsidRDefault="008E2C5F" w:rsidP="00263B9B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0"/>
          <w:szCs w:val="20"/>
        </w:rPr>
      </w:pPr>
      <w:r w:rsidRPr="009933F5">
        <w:rPr>
          <w:rFonts w:ascii="Calibri" w:eastAsia="Times New Roman" w:hAnsi="Calibri" w:cs="Calibri"/>
          <w:b/>
          <w:bCs/>
          <w:sz w:val="20"/>
          <w:szCs w:val="20"/>
        </w:rPr>
        <w:t>Raytheon Technologies Invention Convention U.S. Nationals</w:t>
      </w:r>
      <w:r w:rsidR="006B5E47">
        <w:rPr>
          <w:rFonts w:ascii="Calibri" w:eastAsia="Times New Roman" w:hAnsi="Calibri" w:cs="Calibri"/>
          <w:b/>
          <w:bCs/>
          <w:sz w:val="20"/>
          <w:szCs w:val="20"/>
        </w:rPr>
        <w:t xml:space="preserve"> 2022</w:t>
      </w:r>
    </w:p>
    <w:p w14:paraId="5DD624F2" w14:textId="25D4DC56" w:rsidR="009C1BC2" w:rsidRPr="009933F5" w:rsidRDefault="00BA62CC" w:rsidP="00347F53">
      <w:pPr>
        <w:spacing w:after="0" w:line="240" w:lineRule="auto"/>
        <w:jc w:val="center"/>
        <w:rPr>
          <w:rFonts w:ascii="Calibri" w:eastAsia="Times New Roman" w:hAnsi="Calibri" w:cs="Calibri"/>
          <w:sz w:val="20"/>
          <w:szCs w:val="20"/>
        </w:rPr>
      </w:pPr>
      <w:r>
        <w:rPr>
          <w:rFonts w:ascii="Calibri" w:eastAsia="Times New Roman" w:hAnsi="Calibri" w:cs="Calibri"/>
          <w:sz w:val="20"/>
          <w:szCs w:val="20"/>
        </w:rPr>
        <w:t>SWE</w:t>
      </w:r>
      <w:r w:rsidR="006B5E47">
        <w:rPr>
          <w:rFonts w:ascii="Calibri" w:eastAsia="Times New Roman" w:hAnsi="Calibri" w:cs="Calibri"/>
          <w:sz w:val="20"/>
          <w:szCs w:val="20"/>
        </w:rPr>
        <w:t xml:space="preserve"> Engagement</w:t>
      </w:r>
    </w:p>
    <w:p w14:paraId="542875FF" w14:textId="2F43942D" w:rsidR="009C1BC2" w:rsidRPr="009933F5" w:rsidRDefault="009C1BC2" w:rsidP="00263B9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</w:p>
    <w:p w14:paraId="67C46416" w14:textId="1584D085" w:rsidR="009C1BC2" w:rsidRPr="009933F5" w:rsidRDefault="009C1BC2" w:rsidP="00263B9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r w:rsidRPr="009933F5">
        <w:rPr>
          <w:rFonts w:ascii="Calibri" w:eastAsia="Times New Roman" w:hAnsi="Calibri" w:cs="Calibri"/>
          <w:b/>
          <w:bCs/>
          <w:sz w:val="20"/>
          <w:szCs w:val="20"/>
        </w:rPr>
        <w:t xml:space="preserve">Dates: </w:t>
      </w:r>
      <w:r w:rsidRPr="009933F5">
        <w:rPr>
          <w:rFonts w:ascii="Calibri" w:eastAsia="Times New Roman" w:hAnsi="Calibri" w:cs="Calibri"/>
          <w:sz w:val="20"/>
          <w:szCs w:val="20"/>
        </w:rPr>
        <w:t>Wednesday, June 1 to Friday, June 3</w:t>
      </w:r>
    </w:p>
    <w:p w14:paraId="220A2412" w14:textId="77777777" w:rsidR="009C1BC2" w:rsidRPr="009933F5" w:rsidRDefault="009C1BC2" w:rsidP="00263B9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</w:p>
    <w:p w14:paraId="4E984256" w14:textId="7E88F8F9" w:rsidR="009C1BC2" w:rsidRPr="009933F5" w:rsidRDefault="009C1BC2" w:rsidP="00263B9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  <w:r w:rsidRPr="009933F5">
        <w:rPr>
          <w:rFonts w:ascii="Calibri" w:eastAsia="Times New Roman" w:hAnsi="Calibri" w:cs="Calibri"/>
          <w:b/>
          <w:bCs/>
          <w:sz w:val="20"/>
          <w:szCs w:val="20"/>
        </w:rPr>
        <w:t>Location:</w:t>
      </w:r>
    </w:p>
    <w:p w14:paraId="4813DF29" w14:textId="3E55D5B3" w:rsidR="009C1BC2" w:rsidRPr="009933F5" w:rsidRDefault="00790616" w:rsidP="00263B9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hyperlink r:id="rId11" w:history="1">
        <w:r w:rsidR="009C1BC2" w:rsidRPr="009933F5">
          <w:rPr>
            <w:rStyle w:val="Hyperlink"/>
            <w:rFonts w:ascii="Calibri" w:eastAsia="Times New Roman" w:hAnsi="Calibri" w:cs="Calibri"/>
            <w:sz w:val="20"/>
            <w:szCs w:val="20"/>
          </w:rPr>
          <w:t>The Henry Ford Museum of American Innovation</w:t>
        </w:r>
      </w:hyperlink>
    </w:p>
    <w:p w14:paraId="27B0B2C3" w14:textId="44B92907" w:rsidR="009C1BC2" w:rsidRPr="009933F5" w:rsidRDefault="009C1BC2" w:rsidP="00263B9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20900 Oakwood Blvd, Dearborn, MI 48124</w:t>
      </w:r>
    </w:p>
    <w:p w14:paraId="0E67D786" w14:textId="40C3EB53" w:rsidR="003D04DA" w:rsidRPr="009933F5" w:rsidRDefault="003D04DA" w:rsidP="00263B9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</w:p>
    <w:p w14:paraId="3727991C" w14:textId="32A23090" w:rsidR="003D04DA" w:rsidRPr="009933F5" w:rsidRDefault="003D04DA" w:rsidP="00263B9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  <w:r w:rsidRPr="009933F5">
        <w:rPr>
          <w:rFonts w:ascii="Calibri" w:eastAsia="Times New Roman" w:hAnsi="Calibri" w:cs="Calibri"/>
          <w:b/>
          <w:bCs/>
          <w:sz w:val="20"/>
          <w:szCs w:val="20"/>
        </w:rPr>
        <w:t>Airport Information:</w:t>
      </w:r>
    </w:p>
    <w:p w14:paraId="09550B23" w14:textId="2B16233C" w:rsidR="003D04DA" w:rsidRPr="009933F5" w:rsidRDefault="00790616" w:rsidP="00263B9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hyperlink r:id="rId12" w:history="1">
        <w:r w:rsidR="003D04DA" w:rsidRPr="009933F5">
          <w:rPr>
            <w:rStyle w:val="Hyperlink"/>
            <w:rFonts w:ascii="Calibri" w:eastAsia="Times New Roman" w:hAnsi="Calibri" w:cs="Calibri"/>
            <w:sz w:val="20"/>
            <w:szCs w:val="20"/>
          </w:rPr>
          <w:t>Detroit Metropolitan Wayne County Airport (DTW)</w:t>
        </w:r>
      </w:hyperlink>
    </w:p>
    <w:p w14:paraId="21808EF2" w14:textId="77777777" w:rsidR="003D04DA" w:rsidRPr="009933F5" w:rsidRDefault="003D04DA" w:rsidP="00263B9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</w:p>
    <w:p w14:paraId="7A2FC2A1" w14:textId="6D65A977" w:rsidR="00CD683B" w:rsidRPr="009933F5" w:rsidRDefault="00CD683B" w:rsidP="00263B9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  <w:r w:rsidRPr="009933F5">
        <w:rPr>
          <w:rFonts w:ascii="Calibri" w:eastAsia="Times New Roman" w:hAnsi="Calibri" w:cs="Calibri"/>
          <w:b/>
          <w:bCs/>
          <w:sz w:val="20"/>
          <w:szCs w:val="20"/>
        </w:rPr>
        <w:t>Hotel Information:</w:t>
      </w:r>
    </w:p>
    <w:p w14:paraId="17FC8973" w14:textId="77777777" w:rsidR="00CD683B" w:rsidRPr="009933F5" w:rsidRDefault="00CD683B" w:rsidP="00263B9B">
      <w:pPr>
        <w:pStyle w:val="ListParagraph"/>
        <w:numPr>
          <w:ilvl w:val="0"/>
          <w:numId w:val="5"/>
        </w:numPr>
        <w:rPr>
          <w:rFonts w:eastAsia="Times New Roman"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 xml:space="preserve">Option 1: </w:t>
      </w:r>
    </w:p>
    <w:p w14:paraId="39C8B2A0" w14:textId="794A1AB3" w:rsidR="00CD683B" w:rsidRPr="009933F5" w:rsidRDefault="00790616" w:rsidP="00263B9B">
      <w:pPr>
        <w:pStyle w:val="ListParagraph"/>
        <w:rPr>
          <w:rFonts w:eastAsia="Times New Roman"/>
          <w:sz w:val="20"/>
          <w:szCs w:val="20"/>
        </w:rPr>
      </w:pPr>
      <w:hyperlink r:id="rId13">
        <w:r w:rsidR="36C8DE62" w:rsidRPr="009933F5">
          <w:rPr>
            <w:rStyle w:val="Hyperlink"/>
            <w:rFonts w:eastAsia="Times New Roman"/>
            <w:sz w:val="20"/>
            <w:szCs w:val="20"/>
          </w:rPr>
          <w:t>The Henry Hotel</w:t>
        </w:r>
      </w:hyperlink>
      <w:r w:rsidR="36C8DE62" w:rsidRPr="009933F5">
        <w:rPr>
          <w:rFonts w:eastAsia="Times New Roman"/>
          <w:sz w:val="20"/>
          <w:szCs w:val="20"/>
        </w:rPr>
        <w:t xml:space="preserve"> </w:t>
      </w:r>
      <w:r w:rsidR="79272172" w:rsidRPr="009933F5">
        <w:rPr>
          <w:rFonts w:eastAsia="Times New Roman"/>
          <w:sz w:val="20"/>
          <w:szCs w:val="20"/>
        </w:rPr>
        <w:t xml:space="preserve">(Preferred location for sponsors) </w:t>
      </w:r>
      <w:r w:rsidR="36C8DE62" w:rsidRPr="009933F5">
        <w:rPr>
          <w:rFonts w:eastAsia="Times New Roman"/>
          <w:sz w:val="20"/>
          <w:szCs w:val="20"/>
        </w:rPr>
        <w:t>- $179/ Night</w:t>
      </w:r>
    </w:p>
    <w:p w14:paraId="67580B31" w14:textId="6356B384" w:rsidR="00CD683B" w:rsidRPr="009933F5" w:rsidRDefault="00CD683B" w:rsidP="00263B9B">
      <w:pPr>
        <w:pStyle w:val="ListParagraph"/>
        <w:rPr>
          <w:rFonts w:eastAsia="Times New Roman"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>Fairlane Plaza, 300 Town Center Drive Dearborn, MI 48126</w:t>
      </w:r>
    </w:p>
    <w:p w14:paraId="7CDBEBE7" w14:textId="7EBA1F09" w:rsidR="00CD683B" w:rsidRPr="004B192F" w:rsidRDefault="004B192F" w:rsidP="00263B9B">
      <w:pPr>
        <w:pStyle w:val="ListParagraph"/>
        <w:rPr>
          <w:rStyle w:val="Hyperlink"/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fldChar w:fldCharType="begin"/>
      </w:r>
      <w:r>
        <w:rPr>
          <w:rFonts w:eastAsia="Times New Roman"/>
          <w:sz w:val="20"/>
          <w:szCs w:val="20"/>
        </w:rPr>
        <w:instrText xml:space="preserve"> HYPERLINK "https://www.marriott.com/event-reservations/reservation-link.mi?id=1646684186557&amp;key=GRP&amp;app=resvlink" </w:instrText>
      </w:r>
      <w:r>
        <w:rPr>
          <w:rFonts w:eastAsia="Times New Roman"/>
          <w:sz w:val="20"/>
          <w:szCs w:val="20"/>
        </w:rPr>
        <w:fldChar w:fldCharType="separate"/>
      </w:r>
      <w:r w:rsidR="00CD683B" w:rsidRPr="004B192F">
        <w:rPr>
          <w:rStyle w:val="Hyperlink"/>
          <w:rFonts w:eastAsia="Times New Roman"/>
          <w:sz w:val="20"/>
          <w:szCs w:val="20"/>
        </w:rPr>
        <w:t>Registration Link</w:t>
      </w:r>
    </w:p>
    <w:p w14:paraId="3540F415" w14:textId="1AC2C48E" w:rsidR="00CD683B" w:rsidRPr="009933F5" w:rsidRDefault="004B192F" w:rsidP="00263B9B">
      <w:pPr>
        <w:pStyle w:val="ListParagraph"/>
        <w:numPr>
          <w:ilvl w:val="0"/>
          <w:numId w:val="5"/>
        </w:num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fldChar w:fldCharType="end"/>
      </w:r>
      <w:r w:rsidR="00CD683B" w:rsidRPr="009933F5">
        <w:rPr>
          <w:rFonts w:eastAsia="Times New Roman"/>
          <w:sz w:val="20"/>
          <w:szCs w:val="20"/>
        </w:rPr>
        <w:t>Option 2:</w:t>
      </w:r>
    </w:p>
    <w:p w14:paraId="1EDBC65E" w14:textId="3055DDBB" w:rsidR="00CD683B" w:rsidRPr="009933F5" w:rsidRDefault="00790616" w:rsidP="00263B9B">
      <w:pPr>
        <w:pStyle w:val="ListParagraph"/>
        <w:rPr>
          <w:rFonts w:eastAsia="Times New Roman"/>
          <w:sz w:val="20"/>
          <w:szCs w:val="20"/>
        </w:rPr>
      </w:pPr>
      <w:hyperlink r:id="rId14" w:history="1">
        <w:r w:rsidR="00CD683B" w:rsidRPr="009933F5">
          <w:rPr>
            <w:rStyle w:val="Hyperlink"/>
            <w:rFonts w:eastAsia="Times New Roman"/>
            <w:sz w:val="20"/>
            <w:szCs w:val="20"/>
          </w:rPr>
          <w:t>The Dearborn Inn</w:t>
        </w:r>
      </w:hyperlink>
      <w:r w:rsidR="00CD683B" w:rsidRPr="009933F5">
        <w:rPr>
          <w:rFonts w:eastAsia="Times New Roman"/>
          <w:sz w:val="20"/>
          <w:szCs w:val="20"/>
        </w:rPr>
        <w:t xml:space="preserve"> - $170/ Night</w:t>
      </w:r>
    </w:p>
    <w:p w14:paraId="1535600A" w14:textId="09575049" w:rsidR="00CD683B" w:rsidRPr="009933F5" w:rsidRDefault="001A349A" w:rsidP="00263B9B">
      <w:pPr>
        <w:pStyle w:val="ListParagraph"/>
        <w:rPr>
          <w:rFonts w:eastAsia="Times New Roman"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>20301 Oakwood Boulevard Dearborn, MI 48124</w:t>
      </w:r>
    </w:p>
    <w:p w14:paraId="75AFB74A" w14:textId="2C74EF26" w:rsidR="001A349A" w:rsidRPr="009933F5" w:rsidRDefault="00790616" w:rsidP="00263B9B">
      <w:pPr>
        <w:pStyle w:val="ListParagraph"/>
        <w:rPr>
          <w:rFonts w:eastAsia="Times New Roman"/>
          <w:sz w:val="20"/>
          <w:szCs w:val="20"/>
        </w:rPr>
      </w:pPr>
      <w:hyperlink r:id="rId15" w:history="1">
        <w:r w:rsidR="001A349A" w:rsidRPr="009933F5">
          <w:rPr>
            <w:rStyle w:val="Hyperlink"/>
            <w:rFonts w:eastAsia="Times New Roman"/>
            <w:sz w:val="20"/>
            <w:szCs w:val="20"/>
          </w:rPr>
          <w:t>Registration Link</w:t>
        </w:r>
      </w:hyperlink>
    </w:p>
    <w:p w14:paraId="01D329C0" w14:textId="77777777" w:rsidR="001A349A" w:rsidRPr="009933F5" w:rsidRDefault="001A349A" w:rsidP="00263B9B">
      <w:pPr>
        <w:pStyle w:val="ListParagraph"/>
        <w:rPr>
          <w:rFonts w:eastAsia="Times New Roman"/>
          <w:sz w:val="20"/>
          <w:szCs w:val="20"/>
        </w:rPr>
      </w:pPr>
    </w:p>
    <w:p w14:paraId="56B1FCC4" w14:textId="2DD8AE8F" w:rsidR="00CD683B" w:rsidRPr="009933F5" w:rsidRDefault="001A349A" w:rsidP="00263B9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  <w:r w:rsidRPr="009933F5">
        <w:rPr>
          <w:rFonts w:ascii="Calibri" w:eastAsia="Times New Roman" w:hAnsi="Calibri" w:cs="Calibri"/>
          <w:b/>
          <w:bCs/>
          <w:sz w:val="20"/>
          <w:szCs w:val="20"/>
        </w:rPr>
        <w:t>Shuttle/Transportation</w:t>
      </w:r>
      <w:r w:rsidR="00213C74" w:rsidRPr="009933F5">
        <w:rPr>
          <w:rFonts w:ascii="Calibri" w:eastAsia="Times New Roman" w:hAnsi="Calibri" w:cs="Calibri"/>
          <w:b/>
          <w:bCs/>
          <w:sz w:val="20"/>
          <w:szCs w:val="20"/>
        </w:rPr>
        <w:t xml:space="preserve"> (Hotels to The Henry Ford):</w:t>
      </w:r>
    </w:p>
    <w:p w14:paraId="459F7EB5" w14:textId="0D31C618" w:rsidR="001A349A" w:rsidRPr="009933F5" w:rsidRDefault="00B23F98" w:rsidP="00B23F98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 xml:space="preserve">Wednesday, </w:t>
      </w:r>
      <w:r w:rsidR="001A349A" w:rsidRPr="009933F5">
        <w:rPr>
          <w:rFonts w:eastAsia="Times New Roman"/>
          <w:sz w:val="20"/>
          <w:szCs w:val="20"/>
        </w:rPr>
        <w:t xml:space="preserve">9 a.m. – </w:t>
      </w:r>
      <w:r w:rsidRPr="009933F5">
        <w:rPr>
          <w:rFonts w:eastAsia="Times New Roman"/>
          <w:sz w:val="20"/>
          <w:szCs w:val="20"/>
        </w:rPr>
        <w:t>9</w:t>
      </w:r>
      <w:r w:rsidR="001A349A" w:rsidRPr="009933F5">
        <w:rPr>
          <w:rFonts w:eastAsia="Times New Roman"/>
          <w:sz w:val="20"/>
          <w:szCs w:val="20"/>
        </w:rPr>
        <w:t xml:space="preserve"> p.m. loops approximately ever</w:t>
      </w:r>
      <w:r w:rsidR="005059A7" w:rsidRPr="009933F5">
        <w:rPr>
          <w:rFonts w:eastAsia="Times New Roman"/>
          <w:sz w:val="20"/>
          <w:szCs w:val="20"/>
        </w:rPr>
        <w:t xml:space="preserve">y </w:t>
      </w:r>
      <w:r w:rsidR="001A349A" w:rsidRPr="009933F5">
        <w:rPr>
          <w:rFonts w:eastAsia="Times New Roman"/>
          <w:sz w:val="20"/>
          <w:szCs w:val="20"/>
        </w:rPr>
        <w:t>30-minutes</w:t>
      </w:r>
    </w:p>
    <w:p w14:paraId="23959C76" w14:textId="1A2AE4BA" w:rsidR="00B23F98" w:rsidRPr="009933F5" w:rsidRDefault="00B23F98" w:rsidP="00B23F98">
      <w:pPr>
        <w:pStyle w:val="ListParagraph"/>
        <w:numPr>
          <w:ilvl w:val="0"/>
          <w:numId w:val="5"/>
        </w:numPr>
        <w:rPr>
          <w:rFonts w:eastAsia="Times New Roman"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>Thursday, 9 a.m. – 9 p.m. loops approximately ever</w:t>
      </w:r>
      <w:r w:rsidR="005059A7" w:rsidRPr="009933F5">
        <w:rPr>
          <w:rFonts w:eastAsia="Times New Roman"/>
          <w:sz w:val="20"/>
          <w:szCs w:val="20"/>
        </w:rPr>
        <w:t xml:space="preserve">y </w:t>
      </w:r>
      <w:r w:rsidRPr="009933F5">
        <w:rPr>
          <w:rFonts w:eastAsia="Times New Roman"/>
          <w:sz w:val="20"/>
          <w:szCs w:val="20"/>
        </w:rPr>
        <w:t>30-minutes</w:t>
      </w:r>
    </w:p>
    <w:p w14:paraId="27A3F231" w14:textId="4B978CA1" w:rsidR="00B23F98" w:rsidRPr="009933F5" w:rsidRDefault="00B23F98" w:rsidP="00B23F98">
      <w:pPr>
        <w:pStyle w:val="ListParagraph"/>
        <w:numPr>
          <w:ilvl w:val="0"/>
          <w:numId w:val="5"/>
        </w:numPr>
        <w:rPr>
          <w:rFonts w:eastAsia="Times New Roman"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>Friday, 9 a.m. – 9:30 p.m. loops approximately ever</w:t>
      </w:r>
      <w:r w:rsidR="005059A7" w:rsidRPr="009933F5">
        <w:rPr>
          <w:rFonts w:eastAsia="Times New Roman"/>
          <w:sz w:val="20"/>
          <w:szCs w:val="20"/>
        </w:rPr>
        <w:t>y</w:t>
      </w:r>
      <w:r w:rsidRPr="009933F5">
        <w:rPr>
          <w:rFonts w:eastAsia="Times New Roman"/>
          <w:sz w:val="20"/>
          <w:szCs w:val="20"/>
        </w:rPr>
        <w:t xml:space="preserve"> 30-minutes</w:t>
      </w:r>
    </w:p>
    <w:p w14:paraId="185AC40B" w14:textId="77777777" w:rsidR="003D04DA" w:rsidRPr="009933F5" w:rsidRDefault="003D04DA" w:rsidP="00263B9B">
      <w:pPr>
        <w:pStyle w:val="ListParagraph"/>
        <w:rPr>
          <w:rFonts w:eastAsia="Times New Roman"/>
          <w:sz w:val="20"/>
          <w:szCs w:val="20"/>
        </w:rPr>
      </w:pPr>
    </w:p>
    <w:p w14:paraId="018ACF57" w14:textId="49BEDF56" w:rsidR="001A349A" w:rsidRPr="009933F5" w:rsidRDefault="001A349A" w:rsidP="00263B9B">
      <w:pPr>
        <w:spacing w:after="0"/>
        <w:rPr>
          <w:rFonts w:eastAsia="Times New Roman"/>
          <w:b/>
          <w:bCs/>
          <w:sz w:val="20"/>
          <w:szCs w:val="20"/>
        </w:rPr>
      </w:pPr>
      <w:r w:rsidRPr="009933F5">
        <w:rPr>
          <w:rFonts w:eastAsia="Times New Roman"/>
          <w:b/>
          <w:bCs/>
          <w:sz w:val="20"/>
          <w:szCs w:val="20"/>
        </w:rPr>
        <w:t>Parking at The Henry Ford</w:t>
      </w:r>
    </w:p>
    <w:p w14:paraId="3A8AB631" w14:textId="2E628E56" w:rsidR="001A349A" w:rsidRPr="009933F5" w:rsidRDefault="001A349A" w:rsidP="00347F53">
      <w:pPr>
        <w:pStyle w:val="ListParagraph"/>
        <w:numPr>
          <w:ilvl w:val="0"/>
          <w:numId w:val="5"/>
        </w:numPr>
        <w:rPr>
          <w:rFonts w:eastAsia="Times New Roman"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 xml:space="preserve">Free </w:t>
      </w:r>
      <w:r w:rsidR="0B6E60DB" w:rsidRPr="009933F5">
        <w:rPr>
          <w:rFonts w:eastAsia="Times New Roman"/>
          <w:sz w:val="20"/>
          <w:szCs w:val="20"/>
        </w:rPr>
        <w:t>parking</w:t>
      </w:r>
      <w:r w:rsidRPr="009933F5">
        <w:rPr>
          <w:rFonts w:eastAsia="Times New Roman"/>
          <w:sz w:val="20"/>
          <w:szCs w:val="20"/>
        </w:rPr>
        <w:t xml:space="preserve"> at any </w:t>
      </w:r>
      <w:r w:rsidR="0B6E60DB" w:rsidRPr="009933F5">
        <w:rPr>
          <w:rFonts w:eastAsia="Times New Roman"/>
          <w:sz w:val="20"/>
          <w:szCs w:val="20"/>
        </w:rPr>
        <w:t>museum</w:t>
      </w:r>
      <w:r w:rsidRPr="009933F5">
        <w:rPr>
          <w:rFonts w:eastAsia="Times New Roman"/>
          <w:sz w:val="20"/>
          <w:szCs w:val="20"/>
        </w:rPr>
        <w:t xml:space="preserve"> </w:t>
      </w:r>
      <w:r w:rsidR="0B6E60DB" w:rsidRPr="009933F5">
        <w:rPr>
          <w:rFonts w:eastAsia="Times New Roman"/>
          <w:sz w:val="20"/>
          <w:szCs w:val="20"/>
        </w:rPr>
        <w:t>lot</w:t>
      </w:r>
    </w:p>
    <w:p w14:paraId="43CF6DB1" w14:textId="7241FF79" w:rsidR="00263B9B" w:rsidRPr="009933F5" w:rsidRDefault="00263B9B" w:rsidP="00347F53">
      <w:pPr>
        <w:spacing w:after="0"/>
        <w:rPr>
          <w:rFonts w:eastAsia="Times New Roman"/>
          <w:sz w:val="20"/>
          <w:szCs w:val="20"/>
        </w:rPr>
      </w:pPr>
    </w:p>
    <w:p w14:paraId="68F2A9E2" w14:textId="675317B6" w:rsidR="00263B9B" w:rsidRPr="00912250" w:rsidRDefault="00263B9B" w:rsidP="00347F53">
      <w:pPr>
        <w:spacing w:after="0"/>
        <w:rPr>
          <w:rFonts w:eastAsia="Times New Roman"/>
          <w:b/>
          <w:bCs/>
          <w:color w:val="FF0000"/>
          <w:sz w:val="20"/>
          <w:szCs w:val="20"/>
        </w:rPr>
      </w:pPr>
      <w:r w:rsidRPr="00912250">
        <w:rPr>
          <w:rFonts w:eastAsia="Times New Roman"/>
          <w:b/>
          <w:bCs/>
          <w:color w:val="FF0000"/>
          <w:sz w:val="20"/>
          <w:szCs w:val="20"/>
        </w:rPr>
        <w:t>Onsite Partner Activation Area</w:t>
      </w:r>
      <w:r w:rsidR="004074F8" w:rsidRPr="00912250">
        <w:rPr>
          <w:rFonts w:eastAsia="Times New Roman"/>
          <w:b/>
          <w:bCs/>
          <w:color w:val="FF0000"/>
          <w:sz w:val="20"/>
          <w:szCs w:val="20"/>
        </w:rPr>
        <w:t xml:space="preserve"> Details</w:t>
      </w:r>
      <w:r w:rsidR="006B5E47">
        <w:rPr>
          <w:rFonts w:eastAsia="Times New Roman"/>
          <w:b/>
          <w:bCs/>
          <w:color w:val="FF0000"/>
          <w:sz w:val="20"/>
          <w:szCs w:val="20"/>
        </w:rPr>
        <w:t xml:space="preserve"> in Museum Plaza</w:t>
      </w:r>
    </w:p>
    <w:p w14:paraId="473AA5E7" w14:textId="159A1949" w:rsidR="00263B9B" w:rsidRPr="00912250" w:rsidRDefault="00263B9B" w:rsidP="00347F53">
      <w:pPr>
        <w:pStyle w:val="ListParagraph"/>
        <w:numPr>
          <w:ilvl w:val="0"/>
          <w:numId w:val="5"/>
        </w:numPr>
        <w:rPr>
          <w:rFonts w:eastAsia="Times New Roman"/>
          <w:b/>
          <w:bCs/>
          <w:color w:val="FF0000"/>
          <w:sz w:val="20"/>
          <w:szCs w:val="20"/>
        </w:rPr>
      </w:pPr>
      <w:r w:rsidRPr="00912250">
        <w:rPr>
          <w:rFonts w:eastAsia="Times New Roman"/>
          <w:color w:val="FF0000"/>
          <w:sz w:val="20"/>
          <w:szCs w:val="20"/>
        </w:rPr>
        <w:t xml:space="preserve">8’ </w:t>
      </w:r>
      <w:r w:rsidR="08192809" w:rsidRPr="00912250">
        <w:rPr>
          <w:rFonts w:eastAsia="Times New Roman"/>
          <w:color w:val="FF0000"/>
          <w:sz w:val="20"/>
          <w:szCs w:val="20"/>
        </w:rPr>
        <w:t>rectangular</w:t>
      </w:r>
      <w:r w:rsidRPr="00912250">
        <w:rPr>
          <w:rFonts w:eastAsia="Times New Roman"/>
          <w:color w:val="FF0000"/>
          <w:sz w:val="20"/>
          <w:szCs w:val="20"/>
        </w:rPr>
        <w:t xml:space="preserve"> </w:t>
      </w:r>
      <w:r w:rsidR="08192809" w:rsidRPr="00912250">
        <w:rPr>
          <w:rFonts w:eastAsia="Times New Roman"/>
          <w:color w:val="FF0000"/>
          <w:sz w:val="20"/>
          <w:szCs w:val="20"/>
        </w:rPr>
        <w:t>table</w:t>
      </w:r>
      <w:r w:rsidR="00F61465" w:rsidRPr="00912250">
        <w:rPr>
          <w:rFonts w:eastAsia="Times New Roman"/>
          <w:color w:val="FF0000"/>
          <w:sz w:val="20"/>
          <w:szCs w:val="20"/>
        </w:rPr>
        <w:t xml:space="preserve"> with linen and</w:t>
      </w:r>
      <w:r w:rsidR="00244E34" w:rsidRPr="00912250">
        <w:rPr>
          <w:rFonts w:eastAsia="Times New Roman"/>
          <w:color w:val="FF0000"/>
          <w:sz w:val="20"/>
          <w:szCs w:val="20"/>
        </w:rPr>
        <w:t xml:space="preserve"> 2 chairs</w:t>
      </w:r>
    </w:p>
    <w:p w14:paraId="02A52579" w14:textId="3BB1DA99" w:rsidR="00263B9B" w:rsidRPr="00912250" w:rsidRDefault="00263B9B" w:rsidP="00347F53">
      <w:pPr>
        <w:pStyle w:val="ListParagraph"/>
        <w:numPr>
          <w:ilvl w:val="0"/>
          <w:numId w:val="5"/>
        </w:numPr>
        <w:rPr>
          <w:rFonts w:eastAsia="Times New Roman"/>
          <w:b/>
          <w:bCs/>
          <w:color w:val="FF0000"/>
          <w:sz w:val="20"/>
          <w:szCs w:val="20"/>
        </w:rPr>
      </w:pPr>
      <w:r w:rsidRPr="00912250">
        <w:rPr>
          <w:rFonts w:eastAsia="Times New Roman"/>
          <w:color w:val="FF0000"/>
          <w:sz w:val="20"/>
          <w:szCs w:val="20"/>
        </w:rPr>
        <w:t>Available (6/1, 6/2, 6/3)</w:t>
      </w:r>
    </w:p>
    <w:p w14:paraId="02CA46D4" w14:textId="7FB408A8" w:rsidR="00347F53" w:rsidRPr="009933F5" w:rsidRDefault="00263B9B" w:rsidP="00347F53">
      <w:pPr>
        <w:pStyle w:val="ListParagraph"/>
        <w:numPr>
          <w:ilvl w:val="0"/>
          <w:numId w:val="5"/>
        </w:numPr>
        <w:rPr>
          <w:rFonts w:eastAsia="Times New Roman"/>
          <w:b/>
          <w:bCs/>
          <w:sz w:val="20"/>
          <w:szCs w:val="20"/>
        </w:rPr>
      </w:pPr>
      <w:r w:rsidRPr="00912250">
        <w:rPr>
          <w:rFonts w:eastAsia="Times New Roman"/>
          <w:color w:val="FF0000"/>
          <w:sz w:val="20"/>
          <w:szCs w:val="20"/>
        </w:rPr>
        <w:t xml:space="preserve">No </w:t>
      </w:r>
      <w:r w:rsidR="08192809" w:rsidRPr="00912250">
        <w:rPr>
          <w:rFonts w:eastAsia="Times New Roman"/>
          <w:color w:val="FF0000"/>
          <w:sz w:val="20"/>
          <w:szCs w:val="20"/>
        </w:rPr>
        <w:t>power</w:t>
      </w:r>
    </w:p>
    <w:p w14:paraId="4A48E082" w14:textId="77777777" w:rsidR="00347F53" w:rsidRPr="009933F5" w:rsidRDefault="00347F53" w:rsidP="00347F53">
      <w:pPr>
        <w:spacing w:after="0"/>
        <w:rPr>
          <w:rFonts w:eastAsia="Times New Roman"/>
          <w:b/>
          <w:bCs/>
          <w:sz w:val="20"/>
          <w:szCs w:val="20"/>
        </w:rPr>
      </w:pPr>
    </w:p>
    <w:p w14:paraId="73BA6506" w14:textId="09BEC54F" w:rsidR="00263B9B" w:rsidRPr="009933F5" w:rsidRDefault="00263B9B" w:rsidP="00347F53">
      <w:pPr>
        <w:spacing w:after="0"/>
        <w:rPr>
          <w:rFonts w:eastAsia="Times New Roman"/>
          <w:b/>
          <w:bCs/>
          <w:sz w:val="20"/>
          <w:szCs w:val="20"/>
        </w:rPr>
      </w:pPr>
      <w:r w:rsidRPr="009933F5">
        <w:rPr>
          <w:rFonts w:eastAsia="Times New Roman"/>
          <w:b/>
          <w:bCs/>
          <w:sz w:val="20"/>
          <w:szCs w:val="20"/>
        </w:rPr>
        <w:t>Partner Hospitality Area</w:t>
      </w:r>
      <w:r w:rsidR="00964A19" w:rsidRPr="009933F5">
        <w:rPr>
          <w:rFonts w:eastAsia="Times New Roman"/>
          <w:b/>
          <w:bCs/>
          <w:sz w:val="20"/>
          <w:szCs w:val="20"/>
        </w:rPr>
        <w:t xml:space="preserve"> (Heroes of the Sky – 2</w:t>
      </w:r>
      <w:r w:rsidR="00964A19" w:rsidRPr="009933F5">
        <w:rPr>
          <w:rFonts w:eastAsia="Times New Roman"/>
          <w:b/>
          <w:bCs/>
          <w:sz w:val="20"/>
          <w:szCs w:val="20"/>
          <w:vertAlign w:val="superscript"/>
        </w:rPr>
        <w:t>nd</w:t>
      </w:r>
      <w:r w:rsidR="00964A19" w:rsidRPr="009933F5">
        <w:rPr>
          <w:rFonts w:eastAsia="Times New Roman"/>
          <w:b/>
          <w:bCs/>
          <w:sz w:val="20"/>
          <w:szCs w:val="20"/>
        </w:rPr>
        <w:t xml:space="preserve"> Floor Mezzanine)</w:t>
      </w:r>
    </w:p>
    <w:p w14:paraId="4FB215C8" w14:textId="0765496A" w:rsidR="001A349A" w:rsidRPr="009933F5" w:rsidRDefault="00B15F24" w:rsidP="00347F53">
      <w:pPr>
        <w:pStyle w:val="ListParagraph"/>
        <w:numPr>
          <w:ilvl w:val="0"/>
          <w:numId w:val="6"/>
        </w:numPr>
        <w:rPr>
          <w:rFonts w:eastAsia="Times New Roman"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>Open the following times</w:t>
      </w:r>
      <w:r w:rsidR="005817AF" w:rsidRPr="009933F5">
        <w:rPr>
          <w:rFonts w:eastAsia="Times New Roman"/>
          <w:sz w:val="20"/>
          <w:szCs w:val="20"/>
        </w:rPr>
        <w:t>:</w:t>
      </w:r>
    </w:p>
    <w:p w14:paraId="3E3FE832" w14:textId="31509252" w:rsidR="0062282F" w:rsidRPr="009933F5" w:rsidRDefault="0062282F" w:rsidP="00347F53">
      <w:pPr>
        <w:pStyle w:val="ListParagraph"/>
        <w:numPr>
          <w:ilvl w:val="1"/>
          <w:numId w:val="6"/>
        </w:numPr>
        <w:rPr>
          <w:rFonts w:eastAsia="Times New Roman"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>June 1 – 9:30 a.m. - 5 p.m.</w:t>
      </w:r>
    </w:p>
    <w:p w14:paraId="6DF80A17" w14:textId="743890F8" w:rsidR="0062282F" w:rsidRPr="009933F5" w:rsidRDefault="0062282F" w:rsidP="00347F53">
      <w:pPr>
        <w:pStyle w:val="ListParagraph"/>
        <w:numPr>
          <w:ilvl w:val="1"/>
          <w:numId w:val="6"/>
        </w:numPr>
        <w:rPr>
          <w:rFonts w:eastAsia="Times New Roman"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 xml:space="preserve">June 2 – 9:30 a.m. - </w:t>
      </w:r>
      <w:r w:rsidR="00B15F24" w:rsidRPr="009933F5">
        <w:rPr>
          <w:rFonts w:eastAsia="Times New Roman"/>
          <w:sz w:val="20"/>
          <w:szCs w:val="20"/>
        </w:rPr>
        <w:t>5</w:t>
      </w:r>
      <w:r w:rsidRPr="009933F5">
        <w:rPr>
          <w:rFonts w:eastAsia="Times New Roman"/>
          <w:sz w:val="20"/>
          <w:szCs w:val="20"/>
        </w:rPr>
        <w:t xml:space="preserve"> p.m.</w:t>
      </w:r>
    </w:p>
    <w:p w14:paraId="277D5D4F" w14:textId="3E372956" w:rsidR="0062282F" w:rsidRPr="009933F5" w:rsidRDefault="0062282F" w:rsidP="00347F53">
      <w:pPr>
        <w:pStyle w:val="ListParagraph"/>
        <w:numPr>
          <w:ilvl w:val="1"/>
          <w:numId w:val="6"/>
        </w:numPr>
        <w:rPr>
          <w:rFonts w:eastAsia="Times New Roman"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>June 3 – 9:30 a.m. - 6 p.m.</w:t>
      </w:r>
    </w:p>
    <w:p w14:paraId="36A1B38C" w14:textId="77777777" w:rsidR="009933F5" w:rsidRDefault="009933F5" w:rsidP="009933F5">
      <w:pPr>
        <w:spacing w:after="0"/>
        <w:rPr>
          <w:rFonts w:eastAsia="Times New Roman"/>
          <w:b/>
          <w:bCs/>
          <w:sz w:val="20"/>
          <w:szCs w:val="20"/>
        </w:rPr>
      </w:pPr>
    </w:p>
    <w:p w14:paraId="7C425930" w14:textId="27B06F11" w:rsidR="008055AA" w:rsidRPr="009933F5" w:rsidRDefault="004E0861" w:rsidP="009933F5">
      <w:pPr>
        <w:spacing w:after="0"/>
        <w:rPr>
          <w:rFonts w:eastAsia="Times New Roman"/>
          <w:b/>
          <w:bCs/>
          <w:sz w:val="20"/>
          <w:szCs w:val="20"/>
        </w:rPr>
      </w:pPr>
      <w:r w:rsidRPr="009933F5">
        <w:rPr>
          <w:rFonts w:eastAsia="Times New Roman"/>
          <w:b/>
          <w:bCs/>
          <w:sz w:val="20"/>
          <w:szCs w:val="20"/>
        </w:rPr>
        <w:t>Meals provided</w:t>
      </w:r>
    </w:p>
    <w:p w14:paraId="11C9882B" w14:textId="4695CF66" w:rsidR="00DC572E" w:rsidRPr="009933F5" w:rsidRDefault="00DC572E" w:rsidP="009933F5">
      <w:pPr>
        <w:pStyle w:val="ListParagraph"/>
        <w:numPr>
          <w:ilvl w:val="0"/>
          <w:numId w:val="6"/>
        </w:numPr>
        <w:rPr>
          <w:rFonts w:eastAsia="Times New Roman"/>
          <w:b/>
          <w:bCs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>June 2</w:t>
      </w:r>
      <w:r w:rsidR="00196E70" w:rsidRPr="009933F5">
        <w:rPr>
          <w:rFonts w:eastAsia="Times New Roman"/>
          <w:sz w:val="20"/>
          <w:szCs w:val="20"/>
        </w:rPr>
        <w:t xml:space="preserve"> </w:t>
      </w:r>
      <w:r w:rsidR="00964A19" w:rsidRPr="009933F5">
        <w:rPr>
          <w:rFonts w:eastAsia="Times New Roman"/>
          <w:sz w:val="20"/>
          <w:szCs w:val="20"/>
        </w:rPr>
        <w:t>–</w:t>
      </w:r>
      <w:r w:rsidR="00196E70" w:rsidRPr="009933F5">
        <w:rPr>
          <w:rFonts w:eastAsia="Times New Roman"/>
          <w:sz w:val="20"/>
          <w:szCs w:val="20"/>
        </w:rPr>
        <w:t xml:space="preserve"> </w:t>
      </w:r>
      <w:r w:rsidR="41C282B1" w:rsidRPr="009933F5">
        <w:rPr>
          <w:rFonts w:eastAsia="Times New Roman"/>
          <w:sz w:val="20"/>
          <w:szCs w:val="20"/>
        </w:rPr>
        <w:t xml:space="preserve">Lunch </w:t>
      </w:r>
      <w:r w:rsidR="00964A19" w:rsidRPr="009933F5">
        <w:rPr>
          <w:rFonts w:eastAsia="Times New Roman"/>
          <w:sz w:val="20"/>
          <w:szCs w:val="20"/>
        </w:rPr>
        <w:t>11:30</w:t>
      </w:r>
      <w:r w:rsidR="00FC0E78" w:rsidRPr="009933F5">
        <w:rPr>
          <w:rFonts w:eastAsia="Times New Roman"/>
          <w:sz w:val="20"/>
          <w:szCs w:val="20"/>
        </w:rPr>
        <w:t xml:space="preserve"> a.m. </w:t>
      </w:r>
      <w:r w:rsidR="00964A19" w:rsidRPr="009933F5">
        <w:rPr>
          <w:rFonts w:eastAsia="Times New Roman"/>
          <w:sz w:val="20"/>
          <w:szCs w:val="20"/>
        </w:rPr>
        <w:t>-</w:t>
      </w:r>
      <w:r w:rsidR="00FC0E78" w:rsidRPr="009933F5">
        <w:rPr>
          <w:rFonts w:eastAsia="Times New Roman"/>
          <w:sz w:val="20"/>
          <w:szCs w:val="20"/>
        </w:rPr>
        <w:t xml:space="preserve"> </w:t>
      </w:r>
      <w:r w:rsidR="00964A19" w:rsidRPr="009933F5">
        <w:rPr>
          <w:rFonts w:eastAsia="Times New Roman"/>
          <w:sz w:val="20"/>
          <w:szCs w:val="20"/>
        </w:rPr>
        <w:t>1:30</w:t>
      </w:r>
      <w:r w:rsidR="00FC0E78" w:rsidRPr="009933F5">
        <w:rPr>
          <w:rFonts w:eastAsia="Times New Roman"/>
          <w:sz w:val="20"/>
          <w:szCs w:val="20"/>
        </w:rPr>
        <w:t xml:space="preserve"> p.m.</w:t>
      </w:r>
      <w:r w:rsidR="00964A19" w:rsidRPr="009933F5">
        <w:rPr>
          <w:rFonts w:eastAsia="Times New Roman"/>
          <w:sz w:val="20"/>
          <w:szCs w:val="20"/>
        </w:rPr>
        <w:t xml:space="preserve"> – Hospitality Area</w:t>
      </w:r>
    </w:p>
    <w:p w14:paraId="777D2EBA" w14:textId="4E4B13AA" w:rsidR="00347F53" w:rsidRPr="009933F5" w:rsidRDefault="00964A19" w:rsidP="009933F5">
      <w:pPr>
        <w:pStyle w:val="ListParagraph"/>
        <w:numPr>
          <w:ilvl w:val="0"/>
          <w:numId w:val="6"/>
        </w:numPr>
        <w:rPr>
          <w:rFonts w:eastAsia="Times New Roman"/>
          <w:b/>
          <w:bCs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 xml:space="preserve">June 3 – </w:t>
      </w:r>
      <w:r w:rsidR="5D1ED5D7" w:rsidRPr="009933F5">
        <w:rPr>
          <w:rFonts w:eastAsia="Times New Roman"/>
          <w:sz w:val="20"/>
          <w:szCs w:val="20"/>
        </w:rPr>
        <w:t xml:space="preserve">Lunch </w:t>
      </w:r>
      <w:r w:rsidR="00FC0E78" w:rsidRPr="009933F5">
        <w:rPr>
          <w:rFonts w:eastAsia="Times New Roman"/>
          <w:sz w:val="20"/>
          <w:szCs w:val="20"/>
        </w:rPr>
        <w:t xml:space="preserve">11:30 a.m. - 1:30 p.m. </w:t>
      </w:r>
      <w:r w:rsidRPr="009933F5">
        <w:rPr>
          <w:rFonts w:eastAsia="Times New Roman"/>
          <w:sz w:val="20"/>
          <w:szCs w:val="20"/>
        </w:rPr>
        <w:t>– Hospitality Area</w:t>
      </w:r>
    </w:p>
    <w:p w14:paraId="5990E25C" w14:textId="677C0AD4" w:rsidR="001C374F" w:rsidRPr="009933F5" w:rsidRDefault="001C374F" w:rsidP="009933F5">
      <w:pPr>
        <w:pStyle w:val="ListParagraph"/>
        <w:numPr>
          <w:ilvl w:val="0"/>
          <w:numId w:val="6"/>
        </w:numPr>
        <w:rPr>
          <w:rFonts w:eastAsia="Times New Roman"/>
          <w:b/>
          <w:bCs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 xml:space="preserve">June 3 – Dinner </w:t>
      </w:r>
      <w:r w:rsidR="009933F5" w:rsidRPr="009933F5">
        <w:rPr>
          <w:rFonts w:eastAsia="Times New Roman"/>
          <w:sz w:val="20"/>
          <w:szCs w:val="20"/>
        </w:rPr>
        <w:t>4:</w:t>
      </w:r>
      <w:r w:rsidR="004A31F5">
        <w:rPr>
          <w:rFonts w:eastAsia="Times New Roman"/>
          <w:sz w:val="20"/>
          <w:szCs w:val="20"/>
        </w:rPr>
        <w:t>00</w:t>
      </w:r>
      <w:r w:rsidR="009933F5" w:rsidRPr="009933F5">
        <w:rPr>
          <w:rFonts w:eastAsia="Times New Roman"/>
          <w:sz w:val="20"/>
          <w:szCs w:val="20"/>
        </w:rPr>
        <w:t xml:space="preserve"> p.m. – 5:30 p.m. – </w:t>
      </w:r>
      <w:r w:rsidR="00032282">
        <w:rPr>
          <w:rFonts w:eastAsia="Times New Roman"/>
          <w:sz w:val="20"/>
          <w:szCs w:val="20"/>
        </w:rPr>
        <w:t>Lovett Hall</w:t>
      </w:r>
    </w:p>
    <w:p w14:paraId="0E9356F9" w14:textId="77777777" w:rsidR="00FC0E78" w:rsidRPr="009933F5" w:rsidRDefault="00FC0E78" w:rsidP="00D9550B">
      <w:pPr>
        <w:spacing w:after="0"/>
        <w:jc w:val="center"/>
        <w:rPr>
          <w:rFonts w:eastAsia="Times New Roman"/>
          <w:b/>
          <w:bCs/>
          <w:sz w:val="20"/>
          <w:szCs w:val="20"/>
          <w:u w:val="single"/>
        </w:rPr>
      </w:pPr>
    </w:p>
    <w:p w14:paraId="256548D0" w14:textId="77777777" w:rsidR="009933F5" w:rsidRDefault="009933F5" w:rsidP="00D9550B">
      <w:pPr>
        <w:spacing w:after="0"/>
        <w:jc w:val="center"/>
        <w:rPr>
          <w:rFonts w:eastAsia="Times New Roman"/>
          <w:b/>
          <w:bCs/>
          <w:sz w:val="20"/>
          <w:szCs w:val="20"/>
          <w:u w:val="single"/>
        </w:rPr>
      </w:pPr>
    </w:p>
    <w:p w14:paraId="41A2F7B8" w14:textId="77777777" w:rsidR="00BA62CC" w:rsidRDefault="00BA62CC">
      <w:pPr>
        <w:rPr>
          <w:rFonts w:eastAsia="Times New Roman"/>
          <w:b/>
          <w:bCs/>
          <w:sz w:val="20"/>
          <w:szCs w:val="20"/>
          <w:u w:val="single"/>
        </w:rPr>
      </w:pPr>
      <w:r>
        <w:rPr>
          <w:rFonts w:eastAsia="Times New Roman"/>
          <w:b/>
          <w:bCs/>
          <w:sz w:val="20"/>
          <w:szCs w:val="20"/>
          <w:u w:val="single"/>
        </w:rPr>
        <w:br w:type="page"/>
      </w:r>
    </w:p>
    <w:p w14:paraId="4220245A" w14:textId="72159932" w:rsidR="00C23026" w:rsidRPr="009933F5" w:rsidRDefault="00C23026" w:rsidP="00D9550B">
      <w:pPr>
        <w:spacing w:after="0"/>
        <w:jc w:val="center"/>
        <w:rPr>
          <w:rFonts w:eastAsia="Times New Roman"/>
          <w:b/>
          <w:bCs/>
          <w:sz w:val="20"/>
          <w:szCs w:val="20"/>
          <w:u w:val="single"/>
        </w:rPr>
      </w:pPr>
      <w:r w:rsidRPr="009933F5">
        <w:rPr>
          <w:rFonts w:eastAsia="Times New Roman"/>
          <w:b/>
          <w:bCs/>
          <w:sz w:val="20"/>
          <w:szCs w:val="20"/>
          <w:u w:val="single"/>
        </w:rPr>
        <w:lastRenderedPageBreak/>
        <w:t>Tentative Schedule</w:t>
      </w:r>
    </w:p>
    <w:p w14:paraId="4959BDB7" w14:textId="4C161479" w:rsidR="00263B9B" w:rsidRPr="009933F5" w:rsidRDefault="00C23026" w:rsidP="00D9550B">
      <w:pPr>
        <w:spacing w:after="0"/>
        <w:rPr>
          <w:rFonts w:eastAsia="Times New Roman"/>
          <w:b/>
          <w:bCs/>
          <w:sz w:val="20"/>
          <w:szCs w:val="20"/>
          <w:u w:val="single"/>
        </w:rPr>
      </w:pPr>
      <w:r w:rsidRPr="009933F5">
        <w:rPr>
          <w:rFonts w:eastAsia="Times New Roman"/>
          <w:b/>
          <w:bCs/>
          <w:sz w:val="20"/>
          <w:szCs w:val="20"/>
          <w:u w:val="single"/>
        </w:rPr>
        <w:t>Wednesday, June 1</w:t>
      </w:r>
    </w:p>
    <w:p w14:paraId="23F0D189" w14:textId="7786CBFC" w:rsidR="00612BFE" w:rsidRPr="009933F5" w:rsidRDefault="00263B9B" w:rsidP="00D9550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 xml:space="preserve">9:30 a.m. – </w:t>
      </w:r>
      <w:r w:rsidR="00203EA7" w:rsidRPr="009933F5">
        <w:rPr>
          <w:rFonts w:ascii="Calibri" w:eastAsia="Times New Roman" w:hAnsi="Calibri" w:cs="Calibri"/>
          <w:sz w:val="20"/>
          <w:szCs w:val="20"/>
        </w:rPr>
        <w:t>4</w:t>
      </w:r>
      <w:r w:rsidRPr="009933F5">
        <w:rPr>
          <w:rFonts w:ascii="Calibri" w:eastAsia="Times New Roman" w:hAnsi="Calibri" w:cs="Calibri"/>
          <w:sz w:val="20"/>
          <w:szCs w:val="20"/>
        </w:rPr>
        <w:t xml:space="preserve"> p.m. ET</w:t>
      </w:r>
      <w:r w:rsidR="00612BFE" w:rsidRPr="009933F5">
        <w:rPr>
          <w:sz w:val="20"/>
          <w:szCs w:val="20"/>
        </w:rPr>
        <w:tab/>
      </w:r>
      <w:r w:rsidR="00612BFE" w:rsidRPr="009933F5">
        <w:rPr>
          <w:sz w:val="20"/>
          <w:szCs w:val="20"/>
        </w:rPr>
        <w:tab/>
      </w:r>
      <w:r w:rsidR="00612BFE" w:rsidRPr="009933F5">
        <w:rPr>
          <w:sz w:val="20"/>
          <w:szCs w:val="20"/>
        </w:rPr>
        <w:tab/>
      </w:r>
      <w:r w:rsidR="00612BFE" w:rsidRPr="00912250">
        <w:rPr>
          <w:rFonts w:ascii="Calibri" w:eastAsia="Times New Roman" w:hAnsi="Calibri" w:cs="Calibri"/>
          <w:b/>
          <w:bCs/>
          <w:color w:val="FF0000"/>
          <w:sz w:val="20"/>
          <w:szCs w:val="20"/>
        </w:rPr>
        <w:t xml:space="preserve">Partner/Sponsor </w:t>
      </w:r>
      <w:r w:rsidR="6828F347" w:rsidRPr="00912250">
        <w:rPr>
          <w:rFonts w:ascii="Calibri" w:eastAsia="Times New Roman" w:hAnsi="Calibri" w:cs="Calibri"/>
          <w:b/>
          <w:bCs/>
          <w:color w:val="FF0000"/>
          <w:sz w:val="20"/>
          <w:szCs w:val="20"/>
        </w:rPr>
        <w:t>check</w:t>
      </w:r>
      <w:r w:rsidR="00612BFE" w:rsidRPr="00912250">
        <w:rPr>
          <w:rFonts w:ascii="Calibri" w:eastAsia="Times New Roman" w:hAnsi="Calibri" w:cs="Calibri"/>
          <w:b/>
          <w:bCs/>
          <w:color w:val="FF0000"/>
          <w:sz w:val="20"/>
          <w:szCs w:val="20"/>
        </w:rPr>
        <w:t xml:space="preserve"> </w:t>
      </w:r>
      <w:r w:rsidR="6828F347" w:rsidRPr="00912250">
        <w:rPr>
          <w:rFonts w:ascii="Calibri" w:eastAsia="Times New Roman" w:hAnsi="Calibri" w:cs="Calibri"/>
          <w:b/>
          <w:bCs/>
          <w:color w:val="FF0000"/>
          <w:sz w:val="20"/>
          <w:szCs w:val="20"/>
        </w:rPr>
        <w:t>in</w:t>
      </w:r>
      <w:r w:rsidR="00612BFE" w:rsidRPr="009933F5">
        <w:rPr>
          <w:rFonts w:ascii="Calibri" w:eastAsia="Times New Roman" w:hAnsi="Calibri" w:cs="Calibri"/>
          <w:b/>
          <w:bCs/>
          <w:sz w:val="20"/>
          <w:szCs w:val="20"/>
        </w:rPr>
        <w:t xml:space="preserve">: </w:t>
      </w:r>
    </w:p>
    <w:p w14:paraId="7EAFA9FE" w14:textId="261BE526" w:rsidR="00263B9B" w:rsidRPr="009933F5" w:rsidRDefault="00840086" w:rsidP="00D9550B">
      <w:pPr>
        <w:spacing w:after="0"/>
        <w:ind w:left="3600"/>
        <w:rPr>
          <w:rFonts w:eastAsia="Times New Roman"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>Clock Tower</w:t>
      </w:r>
      <w:r w:rsidR="00B23F98" w:rsidRPr="009933F5">
        <w:rPr>
          <w:rFonts w:eastAsia="Times New Roman"/>
          <w:sz w:val="20"/>
          <w:szCs w:val="20"/>
        </w:rPr>
        <w:t xml:space="preserve"> Hallway</w:t>
      </w:r>
      <w:r w:rsidRPr="009933F5">
        <w:rPr>
          <w:rFonts w:eastAsia="Times New Roman"/>
          <w:sz w:val="20"/>
          <w:szCs w:val="20"/>
        </w:rPr>
        <w:t xml:space="preserve"> </w:t>
      </w:r>
      <w:r w:rsidR="00B23F98" w:rsidRPr="009933F5">
        <w:rPr>
          <w:rFonts w:eastAsia="Times New Roman"/>
          <w:sz w:val="20"/>
          <w:szCs w:val="20"/>
        </w:rPr>
        <w:t>(Detailed map provided ahead of arrival)</w:t>
      </w:r>
    </w:p>
    <w:p w14:paraId="78415ED3" w14:textId="77777777" w:rsidR="00897498" w:rsidRPr="009933F5" w:rsidRDefault="00897498" w:rsidP="00D9550B">
      <w:pPr>
        <w:spacing w:after="0"/>
        <w:ind w:left="3600"/>
        <w:rPr>
          <w:rFonts w:eastAsia="Times New Roman"/>
          <w:sz w:val="20"/>
          <w:szCs w:val="20"/>
        </w:rPr>
      </w:pPr>
    </w:p>
    <w:p w14:paraId="078BDA6E" w14:textId="7BA5296F" w:rsidR="00612BFE" w:rsidRPr="009933F5" w:rsidRDefault="00CA0CCD" w:rsidP="00D9550B">
      <w:pPr>
        <w:spacing w:after="0"/>
        <w:rPr>
          <w:rFonts w:eastAsia="Times New Roman"/>
          <w:b/>
          <w:bCs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9:30</w:t>
      </w:r>
      <w:r w:rsidR="00975A6E" w:rsidRPr="009933F5">
        <w:rPr>
          <w:rFonts w:ascii="Calibri" w:eastAsia="Times New Roman" w:hAnsi="Calibri" w:cs="Calibri"/>
          <w:sz w:val="20"/>
          <w:szCs w:val="20"/>
        </w:rPr>
        <w:t xml:space="preserve"> a.m. – </w:t>
      </w:r>
      <w:r w:rsidRPr="009933F5">
        <w:rPr>
          <w:rFonts w:ascii="Calibri" w:eastAsia="Times New Roman" w:hAnsi="Calibri" w:cs="Calibri"/>
          <w:sz w:val="20"/>
          <w:szCs w:val="20"/>
        </w:rPr>
        <w:t>5 p.m. ET</w:t>
      </w:r>
      <w:r w:rsidR="00975A6E" w:rsidRPr="009933F5">
        <w:rPr>
          <w:sz w:val="20"/>
          <w:szCs w:val="20"/>
        </w:rPr>
        <w:tab/>
      </w:r>
      <w:r w:rsidR="00612BFE" w:rsidRPr="009933F5">
        <w:rPr>
          <w:sz w:val="20"/>
          <w:szCs w:val="20"/>
        </w:rPr>
        <w:tab/>
      </w:r>
      <w:r w:rsidR="00612BFE" w:rsidRPr="009933F5">
        <w:rPr>
          <w:sz w:val="20"/>
          <w:szCs w:val="20"/>
        </w:rPr>
        <w:tab/>
      </w:r>
      <w:r w:rsidR="00612BFE" w:rsidRPr="00912250">
        <w:rPr>
          <w:rFonts w:eastAsia="Times New Roman"/>
          <w:b/>
          <w:bCs/>
          <w:color w:val="FF0000"/>
          <w:sz w:val="20"/>
          <w:szCs w:val="20"/>
        </w:rPr>
        <w:t>Activation table set up</w:t>
      </w:r>
    </w:p>
    <w:p w14:paraId="41B7DB98" w14:textId="609CE0C5" w:rsidR="00840086" w:rsidRPr="009933F5" w:rsidRDefault="00612BFE" w:rsidP="00D9550B">
      <w:pPr>
        <w:spacing w:after="0" w:line="240" w:lineRule="auto"/>
        <w:ind w:left="2880" w:firstLine="720"/>
        <w:rPr>
          <w:rFonts w:ascii="Calibri" w:eastAsia="Times New Roman" w:hAnsi="Calibri" w:cs="Calibri"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(After Check-in)</w:t>
      </w:r>
      <w:r w:rsidRPr="009933F5">
        <w:rPr>
          <w:rFonts w:ascii="Calibri" w:eastAsia="Times New Roman" w:hAnsi="Calibri" w:cs="Calibri"/>
          <w:sz w:val="20"/>
          <w:szCs w:val="20"/>
        </w:rPr>
        <w:tab/>
      </w:r>
    </w:p>
    <w:p w14:paraId="398EDD5E" w14:textId="77777777" w:rsidR="00CA0CCD" w:rsidRPr="009933F5" w:rsidRDefault="00CA0CCD" w:rsidP="00D9550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</w:p>
    <w:p w14:paraId="2C7A67BF" w14:textId="5313AA49" w:rsidR="00801563" w:rsidRPr="009933F5" w:rsidRDefault="00B23F98" w:rsidP="00D9550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  <w:u w:val="single"/>
        </w:rPr>
      </w:pPr>
      <w:r w:rsidRPr="009933F5">
        <w:rPr>
          <w:rFonts w:ascii="Calibri" w:eastAsia="Times New Roman" w:hAnsi="Calibri" w:cs="Calibri"/>
          <w:b/>
          <w:bCs/>
          <w:sz w:val="20"/>
          <w:szCs w:val="20"/>
          <w:u w:val="single"/>
        </w:rPr>
        <w:t xml:space="preserve">Thursday, June </w:t>
      </w:r>
      <w:r w:rsidR="005059A7" w:rsidRPr="009933F5">
        <w:rPr>
          <w:rFonts w:ascii="Calibri" w:eastAsia="Times New Roman" w:hAnsi="Calibri" w:cs="Calibri"/>
          <w:b/>
          <w:bCs/>
          <w:sz w:val="20"/>
          <w:szCs w:val="20"/>
          <w:u w:val="single"/>
        </w:rPr>
        <w:t>2</w:t>
      </w:r>
    </w:p>
    <w:p w14:paraId="75832734" w14:textId="03F3011A" w:rsidR="00617525" w:rsidRPr="009933F5" w:rsidRDefault="00617525" w:rsidP="00D9550B">
      <w:pPr>
        <w:spacing w:after="0" w:line="240" w:lineRule="auto"/>
        <w:ind w:right="-630"/>
        <w:rPr>
          <w:rFonts w:ascii="Calibri" w:eastAsia="Times New Roman" w:hAnsi="Calibri" w:cs="Calibri"/>
          <w:b/>
          <w:bCs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9:00 a.m. – 5 p.m. ET</w:t>
      </w:r>
      <w:r w:rsidRPr="009933F5">
        <w:rPr>
          <w:rFonts w:ascii="Calibri" w:eastAsia="Times New Roman" w:hAnsi="Calibri" w:cs="Calibri"/>
          <w:sz w:val="20"/>
          <w:szCs w:val="20"/>
        </w:rPr>
        <w:tab/>
      </w:r>
      <w:r w:rsidRPr="009933F5">
        <w:rPr>
          <w:rFonts w:ascii="Calibri" w:eastAsia="Times New Roman" w:hAnsi="Calibri" w:cs="Calibri"/>
          <w:sz w:val="20"/>
          <w:szCs w:val="20"/>
        </w:rPr>
        <w:tab/>
      </w:r>
      <w:r w:rsidRPr="009933F5">
        <w:rPr>
          <w:rFonts w:ascii="Calibri" w:eastAsia="Times New Roman" w:hAnsi="Calibri" w:cs="Calibri"/>
          <w:sz w:val="20"/>
          <w:szCs w:val="20"/>
        </w:rPr>
        <w:tab/>
      </w:r>
      <w:r w:rsidRPr="009933F5">
        <w:rPr>
          <w:rFonts w:ascii="Calibri" w:eastAsia="Times New Roman" w:hAnsi="Calibri" w:cs="Calibri"/>
          <w:b/>
          <w:bCs/>
          <w:sz w:val="20"/>
          <w:szCs w:val="20"/>
        </w:rPr>
        <w:t xml:space="preserve">Museum </w:t>
      </w:r>
      <w:r w:rsidR="005364FF" w:rsidRPr="009933F5">
        <w:rPr>
          <w:rFonts w:ascii="Calibri" w:eastAsia="Times New Roman" w:hAnsi="Calibri" w:cs="Calibri"/>
          <w:b/>
          <w:bCs/>
          <w:sz w:val="20"/>
          <w:szCs w:val="20"/>
        </w:rPr>
        <w:t>o</w:t>
      </w:r>
      <w:r w:rsidRPr="009933F5">
        <w:rPr>
          <w:rFonts w:ascii="Calibri" w:eastAsia="Times New Roman" w:hAnsi="Calibri" w:cs="Calibri"/>
          <w:b/>
          <w:bCs/>
          <w:sz w:val="20"/>
          <w:szCs w:val="20"/>
        </w:rPr>
        <w:t xml:space="preserve">pen for activation and interaction with </w:t>
      </w:r>
      <w:r w:rsidR="005364FF" w:rsidRPr="009933F5">
        <w:rPr>
          <w:rFonts w:ascii="Calibri" w:eastAsia="Times New Roman" w:hAnsi="Calibri" w:cs="Calibri"/>
          <w:b/>
          <w:bCs/>
          <w:sz w:val="20"/>
          <w:szCs w:val="20"/>
        </w:rPr>
        <w:t>s</w:t>
      </w:r>
      <w:r w:rsidRPr="009933F5">
        <w:rPr>
          <w:rFonts w:ascii="Calibri" w:eastAsia="Times New Roman" w:hAnsi="Calibri" w:cs="Calibri"/>
          <w:b/>
          <w:bCs/>
          <w:sz w:val="20"/>
          <w:szCs w:val="20"/>
        </w:rPr>
        <w:t xml:space="preserve">tudent </w:t>
      </w:r>
      <w:r w:rsidR="005364FF" w:rsidRPr="009933F5">
        <w:rPr>
          <w:rFonts w:ascii="Calibri" w:eastAsia="Times New Roman" w:hAnsi="Calibri" w:cs="Calibri"/>
          <w:b/>
          <w:bCs/>
          <w:sz w:val="20"/>
          <w:szCs w:val="20"/>
        </w:rPr>
        <w:t>i</w:t>
      </w:r>
      <w:r w:rsidRPr="009933F5">
        <w:rPr>
          <w:rFonts w:ascii="Calibri" w:eastAsia="Times New Roman" w:hAnsi="Calibri" w:cs="Calibri"/>
          <w:b/>
          <w:bCs/>
          <w:sz w:val="20"/>
          <w:szCs w:val="20"/>
        </w:rPr>
        <w:t>nventors</w:t>
      </w:r>
    </w:p>
    <w:p w14:paraId="36EA165F" w14:textId="77777777" w:rsidR="00617525" w:rsidRPr="009933F5" w:rsidRDefault="00617525" w:rsidP="00D9550B">
      <w:pPr>
        <w:spacing w:after="0" w:line="240" w:lineRule="auto"/>
        <w:ind w:right="-630"/>
        <w:rPr>
          <w:rFonts w:ascii="Calibri" w:eastAsia="Times New Roman" w:hAnsi="Calibri" w:cs="Calibri"/>
          <w:b/>
          <w:bCs/>
          <w:sz w:val="20"/>
          <w:szCs w:val="20"/>
        </w:rPr>
      </w:pPr>
    </w:p>
    <w:p w14:paraId="7CEF3401" w14:textId="002BEF86" w:rsidR="00B23F98" w:rsidRPr="009933F5" w:rsidRDefault="00B23F98" w:rsidP="00D9550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9:30 a.m. – 12 p.m. ET</w:t>
      </w:r>
      <w:r w:rsidR="00801563" w:rsidRPr="009933F5">
        <w:rPr>
          <w:sz w:val="20"/>
          <w:szCs w:val="20"/>
        </w:rPr>
        <w:tab/>
      </w:r>
      <w:r w:rsidR="00801563" w:rsidRPr="009933F5">
        <w:rPr>
          <w:sz w:val="20"/>
          <w:szCs w:val="20"/>
        </w:rPr>
        <w:tab/>
      </w:r>
      <w:r w:rsidR="00801563" w:rsidRPr="009933F5">
        <w:rPr>
          <w:sz w:val="20"/>
          <w:szCs w:val="20"/>
        </w:rPr>
        <w:tab/>
      </w:r>
      <w:r w:rsidR="00801563" w:rsidRPr="009933F5">
        <w:rPr>
          <w:rFonts w:ascii="Calibri" w:eastAsia="Times New Roman" w:hAnsi="Calibri" w:cs="Calibri"/>
          <w:b/>
          <w:bCs/>
          <w:sz w:val="20"/>
          <w:szCs w:val="20"/>
        </w:rPr>
        <w:t xml:space="preserve">Partner/Sponsor Check In: </w:t>
      </w:r>
    </w:p>
    <w:p w14:paraId="7FAAF62E" w14:textId="1732AE2F" w:rsidR="00B23F98" w:rsidRPr="009933F5" w:rsidRDefault="00B23F98" w:rsidP="00D9550B">
      <w:pPr>
        <w:spacing w:after="0"/>
        <w:ind w:left="3600"/>
        <w:rPr>
          <w:rFonts w:eastAsia="Times New Roman"/>
          <w:sz w:val="20"/>
          <w:szCs w:val="20"/>
        </w:rPr>
      </w:pPr>
      <w:r w:rsidRPr="009933F5">
        <w:rPr>
          <w:rFonts w:eastAsia="Times New Roman"/>
          <w:sz w:val="20"/>
          <w:szCs w:val="20"/>
        </w:rPr>
        <w:t>Clock Tower Hallway (Detailed map provided ahead of arrival)</w:t>
      </w:r>
    </w:p>
    <w:p w14:paraId="4FA0B008" w14:textId="604CA76A" w:rsidR="00B23F98" w:rsidRPr="009933F5" w:rsidRDefault="00B23F98" w:rsidP="00D9550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  <w:u w:val="single"/>
        </w:rPr>
      </w:pPr>
    </w:p>
    <w:p w14:paraId="288CABED" w14:textId="3EF6DA9D" w:rsidR="00801563" w:rsidRPr="009933F5" w:rsidRDefault="00CA0CCD" w:rsidP="00D9550B">
      <w:pPr>
        <w:spacing w:after="0"/>
        <w:rPr>
          <w:rFonts w:eastAsia="Times New Roman"/>
          <w:b/>
          <w:bCs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 xml:space="preserve">9: 30 a.m. – 12 p.m. ET </w:t>
      </w:r>
      <w:r w:rsidR="00801563" w:rsidRPr="009933F5">
        <w:rPr>
          <w:rFonts w:ascii="Calibri" w:eastAsia="Times New Roman" w:hAnsi="Calibri" w:cs="Calibri"/>
          <w:sz w:val="20"/>
          <w:szCs w:val="20"/>
        </w:rPr>
        <w:tab/>
      </w:r>
      <w:r w:rsidR="00801563" w:rsidRPr="009933F5">
        <w:rPr>
          <w:rFonts w:ascii="Calibri" w:eastAsia="Times New Roman" w:hAnsi="Calibri" w:cs="Calibri"/>
          <w:sz w:val="20"/>
          <w:szCs w:val="20"/>
        </w:rPr>
        <w:tab/>
      </w:r>
      <w:r w:rsidR="00801563" w:rsidRPr="009933F5">
        <w:rPr>
          <w:rFonts w:ascii="Calibri" w:eastAsia="Times New Roman" w:hAnsi="Calibri" w:cs="Calibri"/>
          <w:sz w:val="20"/>
          <w:szCs w:val="20"/>
        </w:rPr>
        <w:tab/>
      </w:r>
      <w:r w:rsidR="00801563" w:rsidRPr="009933F5">
        <w:rPr>
          <w:rFonts w:eastAsia="Times New Roman"/>
          <w:b/>
          <w:bCs/>
          <w:sz w:val="20"/>
          <w:szCs w:val="20"/>
        </w:rPr>
        <w:t>Activation Table Set up</w:t>
      </w:r>
    </w:p>
    <w:p w14:paraId="3761978C" w14:textId="08B57F38" w:rsidR="00CA0CCD" w:rsidRPr="009933F5" w:rsidRDefault="00801563" w:rsidP="00D9550B">
      <w:pPr>
        <w:spacing w:after="0" w:line="240" w:lineRule="auto"/>
        <w:ind w:left="2880" w:firstLine="720"/>
        <w:rPr>
          <w:rFonts w:ascii="Calibri" w:eastAsia="Times New Roman" w:hAnsi="Calibri" w:cs="Calibri"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(After Check-in)</w:t>
      </w:r>
    </w:p>
    <w:p w14:paraId="77BF7F78" w14:textId="77777777" w:rsidR="00CA0CCD" w:rsidRPr="009933F5" w:rsidRDefault="00CA0CCD" w:rsidP="00D9550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  <w:u w:val="single"/>
        </w:rPr>
      </w:pPr>
    </w:p>
    <w:p w14:paraId="08157633" w14:textId="7F854565" w:rsidR="00CA0CCD" w:rsidRPr="009933F5" w:rsidRDefault="00CA0CCD" w:rsidP="00D9550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9:00 a.m. – 5:00 p.m.</w:t>
      </w:r>
      <w:r w:rsidR="00801563" w:rsidRPr="009933F5">
        <w:rPr>
          <w:rFonts w:ascii="Calibri" w:eastAsia="Times New Roman" w:hAnsi="Calibri" w:cs="Calibri"/>
          <w:sz w:val="20"/>
          <w:szCs w:val="20"/>
        </w:rPr>
        <w:t xml:space="preserve"> ET</w:t>
      </w:r>
      <w:r w:rsidR="00801563" w:rsidRPr="009933F5">
        <w:rPr>
          <w:rFonts w:ascii="Calibri" w:eastAsia="Times New Roman" w:hAnsi="Calibri" w:cs="Calibri"/>
          <w:sz w:val="20"/>
          <w:szCs w:val="20"/>
        </w:rPr>
        <w:tab/>
      </w:r>
      <w:r w:rsidR="00801563" w:rsidRPr="009933F5">
        <w:rPr>
          <w:rFonts w:ascii="Calibri" w:eastAsia="Times New Roman" w:hAnsi="Calibri" w:cs="Calibri"/>
          <w:sz w:val="20"/>
          <w:szCs w:val="20"/>
        </w:rPr>
        <w:tab/>
      </w:r>
      <w:r w:rsidR="00801563" w:rsidRPr="009933F5">
        <w:rPr>
          <w:rFonts w:ascii="Calibri" w:eastAsia="Times New Roman" w:hAnsi="Calibri" w:cs="Calibri"/>
          <w:sz w:val="20"/>
          <w:szCs w:val="20"/>
        </w:rPr>
        <w:tab/>
      </w:r>
      <w:r w:rsidR="00801563" w:rsidRPr="00BA62CC">
        <w:rPr>
          <w:rFonts w:ascii="Calibri" w:eastAsia="Times New Roman" w:hAnsi="Calibri" w:cs="Calibri"/>
          <w:b/>
          <w:bCs/>
          <w:sz w:val="20"/>
          <w:szCs w:val="20"/>
        </w:rPr>
        <w:t>Onsite Volunteer Judging</w:t>
      </w:r>
      <w:r w:rsidR="00DC114E" w:rsidRPr="00BA62CC">
        <w:rPr>
          <w:rFonts w:ascii="Calibri" w:eastAsia="Times New Roman" w:hAnsi="Calibri" w:cs="Calibri"/>
          <w:b/>
          <w:bCs/>
          <w:sz w:val="20"/>
          <w:szCs w:val="20"/>
        </w:rPr>
        <w:t xml:space="preserve"> </w:t>
      </w:r>
    </w:p>
    <w:p w14:paraId="6EA5828E" w14:textId="636838EE" w:rsidR="00801563" w:rsidRPr="009933F5" w:rsidRDefault="00801563" w:rsidP="00D9550B">
      <w:pPr>
        <w:spacing w:after="0" w:line="240" w:lineRule="auto"/>
        <w:ind w:left="3600"/>
        <w:rPr>
          <w:rFonts w:ascii="Calibri" w:eastAsia="Times New Roman" w:hAnsi="Calibri" w:cs="Calibri"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Morning &amp; Afternoon Groups – Please refer to judge registration information</w:t>
      </w:r>
    </w:p>
    <w:p w14:paraId="7ECDD381" w14:textId="5E8E659D" w:rsidR="005059A7" w:rsidRPr="009933F5" w:rsidRDefault="005059A7" w:rsidP="00D9550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</w:p>
    <w:p w14:paraId="597DC9D3" w14:textId="37326DC8" w:rsidR="00801563" w:rsidRPr="009933F5" w:rsidRDefault="00641A84" w:rsidP="007A0934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4</w:t>
      </w:r>
      <w:r w:rsidR="00801563" w:rsidRPr="009933F5">
        <w:rPr>
          <w:rFonts w:ascii="Calibri" w:eastAsia="Times New Roman" w:hAnsi="Calibri" w:cs="Calibri"/>
          <w:sz w:val="20"/>
          <w:szCs w:val="20"/>
        </w:rPr>
        <w:t>:00</w:t>
      </w:r>
      <w:r w:rsidR="00975A6E" w:rsidRPr="009933F5">
        <w:rPr>
          <w:rFonts w:ascii="Calibri" w:eastAsia="Times New Roman" w:hAnsi="Calibri" w:cs="Calibri"/>
          <w:sz w:val="20"/>
          <w:szCs w:val="20"/>
        </w:rPr>
        <w:t xml:space="preserve"> p.m. – </w:t>
      </w:r>
      <w:r w:rsidRPr="009933F5">
        <w:rPr>
          <w:rFonts w:ascii="Calibri" w:eastAsia="Times New Roman" w:hAnsi="Calibri" w:cs="Calibri"/>
          <w:sz w:val="20"/>
          <w:szCs w:val="20"/>
        </w:rPr>
        <w:t>5</w:t>
      </w:r>
      <w:r w:rsidR="00801563" w:rsidRPr="009933F5">
        <w:rPr>
          <w:rFonts w:ascii="Calibri" w:eastAsia="Times New Roman" w:hAnsi="Calibri" w:cs="Calibri"/>
          <w:sz w:val="20"/>
          <w:szCs w:val="20"/>
        </w:rPr>
        <w:t>:00</w:t>
      </w:r>
      <w:r w:rsidRPr="009933F5">
        <w:rPr>
          <w:rFonts w:ascii="Calibri" w:eastAsia="Times New Roman" w:hAnsi="Calibri" w:cs="Calibri"/>
          <w:sz w:val="20"/>
          <w:szCs w:val="20"/>
        </w:rPr>
        <w:t xml:space="preserve"> p.m. ET</w:t>
      </w:r>
      <w:r w:rsidR="00801563" w:rsidRPr="009933F5">
        <w:rPr>
          <w:rFonts w:ascii="Calibri" w:eastAsia="Times New Roman" w:hAnsi="Calibri" w:cs="Calibri"/>
          <w:sz w:val="20"/>
          <w:szCs w:val="20"/>
        </w:rPr>
        <w:tab/>
      </w:r>
      <w:r w:rsidR="00801563" w:rsidRPr="009933F5">
        <w:rPr>
          <w:rFonts w:ascii="Calibri" w:eastAsia="Times New Roman" w:hAnsi="Calibri" w:cs="Calibri"/>
          <w:sz w:val="20"/>
          <w:szCs w:val="20"/>
        </w:rPr>
        <w:tab/>
      </w:r>
      <w:r w:rsidR="009933F5">
        <w:rPr>
          <w:rFonts w:ascii="Calibri" w:eastAsia="Times New Roman" w:hAnsi="Calibri" w:cs="Calibri"/>
          <w:sz w:val="20"/>
          <w:szCs w:val="20"/>
        </w:rPr>
        <w:tab/>
      </w:r>
      <w:r w:rsidR="00801563" w:rsidRPr="009933F5">
        <w:rPr>
          <w:rFonts w:ascii="Calibri" w:eastAsia="Times New Roman" w:hAnsi="Calibri" w:cs="Calibri"/>
          <w:b/>
          <w:bCs/>
          <w:sz w:val="20"/>
          <w:szCs w:val="20"/>
        </w:rPr>
        <w:t>Tour – The Henry Ford</w:t>
      </w:r>
      <w:r w:rsidR="003B3D23" w:rsidRPr="009933F5">
        <w:rPr>
          <w:rFonts w:ascii="Calibri" w:eastAsia="Times New Roman" w:hAnsi="Calibri" w:cs="Calibri"/>
          <w:b/>
          <w:bCs/>
          <w:sz w:val="20"/>
          <w:szCs w:val="20"/>
        </w:rPr>
        <w:t xml:space="preserve"> </w:t>
      </w:r>
    </w:p>
    <w:p w14:paraId="38CB14C6" w14:textId="7B66F2C8" w:rsidR="00801563" w:rsidRPr="009933F5" w:rsidRDefault="00801563" w:rsidP="00D9550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</w:p>
    <w:p w14:paraId="242DE22C" w14:textId="0F4A69F6" w:rsidR="00801563" w:rsidRPr="009933F5" w:rsidRDefault="00801563" w:rsidP="00D9550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</w:p>
    <w:p w14:paraId="6CB06048" w14:textId="20360D12" w:rsidR="00B23F98" w:rsidRPr="009933F5" w:rsidRDefault="005059A7" w:rsidP="00D9550B">
      <w:pPr>
        <w:spacing w:after="0" w:line="240" w:lineRule="auto"/>
        <w:ind w:right="-540"/>
        <w:rPr>
          <w:rFonts w:ascii="Calibri" w:eastAsia="Times New Roman" w:hAnsi="Calibri" w:cs="Calibri"/>
          <w:b/>
          <w:bCs/>
          <w:sz w:val="20"/>
          <w:szCs w:val="20"/>
          <w:u w:val="single"/>
        </w:rPr>
      </w:pPr>
      <w:r w:rsidRPr="009933F5">
        <w:rPr>
          <w:rFonts w:ascii="Calibri" w:eastAsia="Times New Roman" w:hAnsi="Calibri" w:cs="Calibri"/>
          <w:b/>
          <w:bCs/>
          <w:sz w:val="20"/>
          <w:szCs w:val="20"/>
          <w:u w:val="single"/>
        </w:rPr>
        <w:t>Friday, June 3</w:t>
      </w:r>
    </w:p>
    <w:p w14:paraId="070EFE87" w14:textId="125E52CF" w:rsidR="00617525" w:rsidRPr="009933F5" w:rsidRDefault="00617525" w:rsidP="00D9550B">
      <w:pPr>
        <w:spacing w:after="0" w:line="240" w:lineRule="auto"/>
        <w:ind w:right="-540"/>
        <w:rPr>
          <w:rFonts w:ascii="Calibri" w:eastAsia="Times New Roman" w:hAnsi="Calibri" w:cs="Calibri"/>
          <w:b/>
          <w:bCs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9:00 a.m. – 3:30 p.m. ET</w:t>
      </w:r>
      <w:r w:rsidRPr="009933F5">
        <w:rPr>
          <w:sz w:val="20"/>
          <w:szCs w:val="20"/>
        </w:rPr>
        <w:tab/>
      </w:r>
      <w:r w:rsidRPr="009933F5">
        <w:rPr>
          <w:sz w:val="20"/>
          <w:szCs w:val="20"/>
        </w:rPr>
        <w:tab/>
      </w:r>
      <w:r w:rsidRPr="009933F5">
        <w:rPr>
          <w:sz w:val="20"/>
          <w:szCs w:val="20"/>
        </w:rPr>
        <w:tab/>
      </w:r>
      <w:r w:rsidRPr="009933F5">
        <w:rPr>
          <w:rFonts w:ascii="Calibri" w:eastAsia="Times New Roman" w:hAnsi="Calibri" w:cs="Calibri"/>
          <w:b/>
          <w:bCs/>
          <w:sz w:val="20"/>
          <w:szCs w:val="20"/>
        </w:rPr>
        <w:t xml:space="preserve">Museum </w:t>
      </w:r>
      <w:r w:rsidR="0FAE8323" w:rsidRPr="009933F5">
        <w:rPr>
          <w:rFonts w:ascii="Calibri" w:eastAsia="Times New Roman" w:hAnsi="Calibri" w:cs="Calibri"/>
          <w:b/>
          <w:bCs/>
          <w:sz w:val="20"/>
          <w:szCs w:val="20"/>
        </w:rPr>
        <w:t>open</w:t>
      </w:r>
      <w:r w:rsidRPr="009933F5">
        <w:rPr>
          <w:rFonts w:ascii="Calibri" w:eastAsia="Times New Roman" w:hAnsi="Calibri" w:cs="Calibri"/>
          <w:b/>
          <w:bCs/>
          <w:sz w:val="20"/>
          <w:szCs w:val="20"/>
        </w:rPr>
        <w:t xml:space="preserve"> for activation and interaction with </w:t>
      </w:r>
      <w:r w:rsidR="0FAE8323" w:rsidRPr="009933F5">
        <w:rPr>
          <w:rFonts w:ascii="Calibri" w:eastAsia="Times New Roman" w:hAnsi="Calibri" w:cs="Calibri"/>
          <w:b/>
          <w:bCs/>
          <w:sz w:val="20"/>
          <w:szCs w:val="20"/>
        </w:rPr>
        <w:t>student inventors</w:t>
      </w:r>
    </w:p>
    <w:p w14:paraId="4BD8E2C6" w14:textId="77777777" w:rsidR="00F50EB4" w:rsidRPr="009933F5" w:rsidRDefault="00F50EB4" w:rsidP="00D9550B">
      <w:pPr>
        <w:spacing w:after="0" w:line="240" w:lineRule="auto"/>
        <w:ind w:right="-540"/>
        <w:rPr>
          <w:rFonts w:ascii="Calibri" w:eastAsia="Times New Roman" w:hAnsi="Calibri" w:cs="Calibri"/>
          <w:b/>
          <w:bCs/>
          <w:sz w:val="20"/>
          <w:szCs w:val="20"/>
        </w:rPr>
      </w:pPr>
    </w:p>
    <w:p w14:paraId="1341BCF5" w14:textId="321BB7CF" w:rsidR="00F50EB4" w:rsidRPr="009933F5" w:rsidRDefault="00F50EB4" w:rsidP="00D9550B">
      <w:pPr>
        <w:spacing w:after="0" w:line="240" w:lineRule="auto"/>
        <w:ind w:right="-540"/>
        <w:rPr>
          <w:rFonts w:ascii="Calibri" w:eastAsia="Times New Roman" w:hAnsi="Calibri" w:cs="Calibri"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9:30 a.m. – 11:00 a.m. ET</w:t>
      </w:r>
      <w:r w:rsidRPr="009933F5">
        <w:rPr>
          <w:rFonts w:ascii="Calibri" w:eastAsia="Times New Roman" w:hAnsi="Calibri" w:cs="Calibri"/>
          <w:sz w:val="20"/>
          <w:szCs w:val="20"/>
        </w:rPr>
        <w:tab/>
      </w:r>
      <w:r w:rsidRPr="009933F5">
        <w:rPr>
          <w:rFonts w:ascii="Calibri" w:eastAsia="Times New Roman" w:hAnsi="Calibri" w:cs="Calibri"/>
          <w:sz w:val="20"/>
          <w:szCs w:val="20"/>
        </w:rPr>
        <w:tab/>
      </w:r>
      <w:r w:rsidR="009933F5">
        <w:rPr>
          <w:rFonts w:ascii="Calibri" w:eastAsia="Times New Roman" w:hAnsi="Calibri" w:cs="Calibri"/>
          <w:sz w:val="20"/>
          <w:szCs w:val="20"/>
        </w:rPr>
        <w:tab/>
      </w:r>
      <w:r w:rsidRPr="009933F5">
        <w:rPr>
          <w:rFonts w:ascii="Calibri" w:eastAsia="Times New Roman" w:hAnsi="Calibri" w:cs="Calibri"/>
          <w:b/>
          <w:bCs/>
          <w:sz w:val="20"/>
          <w:szCs w:val="20"/>
        </w:rPr>
        <w:t>Student Invention Showcase</w:t>
      </w:r>
      <w:r w:rsidR="00F324EB">
        <w:rPr>
          <w:rFonts w:ascii="Calibri" w:eastAsia="Times New Roman" w:hAnsi="Calibri" w:cs="Calibri"/>
          <w:b/>
          <w:bCs/>
          <w:sz w:val="20"/>
          <w:szCs w:val="20"/>
        </w:rPr>
        <w:t xml:space="preserve"> and Group Photo at 11</w:t>
      </w:r>
    </w:p>
    <w:p w14:paraId="54A01F9D" w14:textId="6547441A" w:rsidR="00641A84" w:rsidRPr="009933F5" w:rsidRDefault="00641A84" w:rsidP="00D9550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</w:p>
    <w:p w14:paraId="0F2EFCCA" w14:textId="3525DFBB" w:rsidR="00617525" w:rsidRDefault="00617525" w:rsidP="00D9550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1</w:t>
      </w:r>
      <w:r w:rsidR="00A95269" w:rsidRPr="009933F5">
        <w:rPr>
          <w:rFonts w:ascii="Calibri" w:eastAsia="Times New Roman" w:hAnsi="Calibri" w:cs="Calibri"/>
          <w:sz w:val="20"/>
          <w:szCs w:val="20"/>
        </w:rPr>
        <w:t>1</w:t>
      </w:r>
      <w:r w:rsidRPr="009933F5">
        <w:rPr>
          <w:rFonts w:ascii="Calibri" w:eastAsia="Times New Roman" w:hAnsi="Calibri" w:cs="Calibri"/>
          <w:sz w:val="20"/>
          <w:szCs w:val="20"/>
        </w:rPr>
        <w:t>:00 a.m. – 1</w:t>
      </w:r>
      <w:r w:rsidR="00A95269" w:rsidRPr="009933F5">
        <w:rPr>
          <w:rFonts w:ascii="Calibri" w:eastAsia="Times New Roman" w:hAnsi="Calibri" w:cs="Calibri"/>
          <w:sz w:val="20"/>
          <w:szCs w:val="20"/>
        </w:rPr>
        <w:t>2</w:t>
      </w:r>
      <w:r w:rsidRPr="009933F5">
        <w:rPr>
          <w:rFonts w:ascii="Calibri" w:eastAsia="Times New Roman" w:hAnsi="Calibri" w:cs="Calibri"/>
          <w:sz w:val="20"/>
          <w:szCs w:val="20"/>
        </w:rPr>
        <w:t xml:space="preserve">:00 </w:t>
      </w:r>
      <w:r w:rsidR="00A95269" w:rsidRPr="009933F5">
        <w:rPr>
          <w:rFonts w:ascii="Calibri" w:eastAsia="Times New Roman" w:hAnsi="Calibri" w:cs="Calibri"/>
          <w:sz w:val="20"/>
          <w:szCs w:val="20"/>
        </w:rPr>
        <w:t>p</w:t>
      </w:r>
      <w:r w:rsidRPr="009933F5">
        <w:rPr>
          <w:rFonts w:ascii="Calibri" w:eastAsia="Times New Roman" w:hAnsi="Calibri" w:cs="Calibri"/>
          <w:sz w:val="20"/>
          <w:szCs w:val="20"/>
        </w:rPr>
        <w:t>.m. ET</w:t>
      </w:r>
      <w:r w:rsidRPr="009933F5">
        <w:rPr>
          <w:rFonts w:ascii="Calibri" w:eastAsia="Times New Roman" w:hAnsi="Calibri" w:cs="Calibri"/>
          <w:sz w:val="20"/>
          <w:szCs w:val="20"/>
        </w:rPr>
        <w:tab/>
      </w:r>
      <w:r w:rsidRPr="009933F5">
        <w:rPr>
          <w:rFonts w:ascii="Calibri" w:eastAsia="Times New Roman" w:hAnsi="Calibri" w:cs="Calibri"/>
          <w:sz w:val="20"/>
          <w:szCs w:val="20"/>
        </w:rPr>
        <w:tab/>
      </w:r>
      <w:r w:rsidRPr="009933F5">
        <w:rPr>
          <w:rFonts w:ascii="Calibri" w:eastAsia="Times New Roman" w:hAnsi="Calibri" w:cs="Calibri"/>
          <w:b/>
          <w:bCs/>
          <w:sz w:val="20"/>
          <w:szCs w:val="20"/>
        </w:rPr>
        <w:t>Tour – The Henry Ford</w:t>
      </w:r>
    </w:p>
    <w:p w14:paraId="01C65268" w14:textId="77777777" w:rsidR="00D34E93" w:rsidRDefault="00D34E93" w:rsidP="00D9550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</w:p>
    <w:p w14:paraId="25709146" w14:textId="1D4D294B" w:rsidR="00D34E93" w:rsidRDefault="00D34E93" w:rsidP="00D9550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  <w:r w:rsidRPr="00DC114E">
        <w:rPr>
          <w:rFonts w:ascii="Calibri" w:eastAsia="Times New Roman" w:hAnsi="Calibri" w:cs="Calibri"/>
          <w:sz w:val="20"/>
          <w:szCs w:val="20"/>
        </w:rPr>
        <w:t>2:00 p.m. – 3:30 p.m. ET</w:t>
      </w:r>
      <w:r>
        <w:rPr>
          <w:rFonts w:ascii="Calibri" w:eastAsia="Times New Roman" w:hAnsi="Calibri" w:cs="Calibri"/>
          <w:b/>
          <w:bCs/>
          <w:sz w:val="20"/>
          <w:szCs w:val="20"/>
        </w:rPr>
        <w:tab/>
      </w:r>
      <w:r>
        <w:rPr>
          <w:rFonts w:ascii="Calibri" w:eastAsia="Times New Roman" w:hAnsi="Calibri" w:cs="Calibri"/>
          <w:b/>
          <w:bCs/>
          <w:sz w:val="20"/>
          <w:szCs w:val="20"/>
        </w:rPr>
        <w:tab/>
      </w:r>
      <w:r>
        <w:rPr>
          <w:rFonts w:ascii="Calibri" w:eastAsia="Times New Roman" w:hAnsi="Calibri" w:cs="Calibri"/>
          <w:b/>
          <w:bCs/>
          <w:sz w:val="20"/>
          <w:szCs w:val="20"/>
        </w:rPr>
        <w:tab/>
      </w:r>
      <w:r w:rsidRPr="00BA62CC">
        <w:rPr>
          <w:rFonts w:ascii="Calibri" w:eastAsia="Times New Roman" w:hAnsi="Calibri" w:cs="Calibri"/>
          <w:b/>
          <w:bCs/>
          <w:sz w:val="20"/>
          <w:szCs w:val="20"/>
        </w:rPr>
        <w:t>Panel Discussion</w:t>
      </w:r>
    </w:p>
    <w:p w14:paraId="489A57B3" w14:textId="220BA494" w:rsidR="00DC114E" w:rsidRPr="009933F5" w:rsidRDefault="00DC114E" w:rsidP="00DC114E">
      <w:pPr>
        <w:spacing w:after="0" w:line="240" w:lineRule="auto"/>
        <w:ind w:left="2880" w:right="-360" w:firstLine="720"/>
        <w:rPr>
          <w:rFonts w:ascii="Calibri" w:eastAsia="Times New Roman" w:hAnsi="Calibri" w:cs="Calibri"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Henry Ford Museum of American Innovation – The Museum Plaza</w:t>
      </w:r>
    </w:p>
    <w:p w14:paraId="4E6862EE" w14:textId="64235C3F" w:rsidR="00DC114E" w:rsidRPr="009933F5" w:rsidRDefault="00DC114E" w:rsidP="00D9550B">
      <w:pPr>
        <w:spacing w:after="0" w:line="240" w:lineRule="auto"/>
        <w:rPr>
          <w:rFonts w:ascii="Calibri" w:eastAsia="Times New Roman" w:hAnsi="Calibri" w:cs="Calibri"/>
          <w:b/>
          <w:bCs/>
          <w:sz w:val="20"/>
          <w:szCs w:val="20"/>
        </w:rPr>
      </w:pPr>
    </w:p>
    <w:p w14:paraId="7910B662" w14:textId="4A005EF6" w:rsidR="00617525" w:rsidRPr="009933F5" w:rsidRDefault="00CA0CCD" w:rsidP="00D9550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3:30 p.m. ET</w:t>
      </w:r>
      <w:r w:rsidR="00617525" w:rsidRPr="009933F5">
        <w:rPr>
          <w:sz w:val="20"/>
          <w:szCs w:val="20"/>
        </w:rPr>
        <w:tab/>
      </w:r>
      <w:r w:rsidR="00617525" w:rsidRPr="009933F5">
        <w:rPr>
          <w:sz w:val="20"/>
          <w:szCs w:val="20"/>
        </w:rPr>
        <w:tab/>
      </w:r>
      <w:r w:rsidR="00617525" w:rsidRPr="009933F5">
        <w:rPr>
          <w:sz w:val="20"/>
          <w:szCs w:val="20"/>
        </w:rPr>
        <w:tab/>
      </w:r>
      <w:r w:rsidR="00617525" w:rsidRPr="009933F5">
        <w:rPr>
          <w:sz w:val="20"/>
          <w:szCs w:val="20"/>
        </w:rPr>
        <w:tab/>
      </w:r>
      <w:r w:rsidR="00617525" w:rsidRPr="00BA62CC">
        <w:rPr>
          <w:rFonts w:ascii="Calibri" w:eastAsia="Times New Roman" w:hAnsi="Calibri" w:cs="Calibri"/>
          <w:b/>
          <w:bCs/>
          <w:color w:val="FF0000"/>
          <w:sz w:val="20"/>
          <w:szCs w:val="20"/>
        </w:rPr>
        <w:t xml:space="preserve">Activation </w:t>
      </w:r>
      <w:r w:rsidR="0FAE8323" w:rsidRPr="00BA62CC">
        <w:rPr>
          <w:rFonts w:ascii="Calibri" w:eastAsia="Times New Roman" w:hAnsi="Calibri" w:cs="Calibri"/>
          <w:b/>
          <w:bCs/>
          <w:color w:val="FF0000"/>
          <w:sz w:val="20"/>
          <w:szCs w:val="20"/>
        </w:rPr>
        <w:t>table teardown</w:t>
      </w:r>
      <w:r w:rsidR="0FAE8323" w:rsidRPr="00BA62CC">
        <w:rPr>
          <w:rFonts w:ascii="Calibri" w:eastAsia="Times New Roman" w:hAnsi="Calibri" w:cs="Calibri"/>
          <w:color w:val="FF0000"/>
          <w:sz w:val="20"/>
          <w:szCs w:val="20"/>
        </w:rPr>
        <w:t xml:space="preserve"> </w:t>
      </w:r>
    </w:p>
    <w:p w14:paraId="31AEB4B9" w14:textId="21E8BFBF" w:rsidR="00CA0CCD" w:rsidRDefault="00CA0CCD" w:rsidP="00D9550B">
      <w:pPr>
        <w:spacing w:after="0" w:line="240" w:lineRule="auto"/>
        <w:ind w:left="2880" w:firstLine="720"/>
        <w:rPr>
          <w:rFonts w:ascii="Calibri" w:eastAsia="Times New Roman" w:hAnsi="Calibri" w:cs="Calibri"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(After the completion of the panel discussion)</w:t>
      </w:r>
    </w:p>
    <w:p w14:paraId="66E43D77" w14:textId="77777777" w:rsidR="004A31F5" w:rsidRDefault="004A31F5" w:rsidP="00D9550B">
      <w:pPr>
        <w:spacing w:after="0" w:line="240" w:lineRule="auto"/>
        <w:ind w:left="2880" w:firstLine="720"/>
        <w:rPr>
          <w:rFonts w:ascii="Calibri" w:eastAsia="Times New Roman" w:hAnsi="Calibri" w:cs="Calibri"/>
          <w:sz w:val="20"/>
          <w:szCs w:val="20"/>
        </w:rPr>
      </w:pPr>
    </w:p>
    <w:p w14:paraId="53FE1316" w14:textId="53EFA9B6" w:rsidR="004A31F5" w:rsidRPr="009933F5" w:rsidRDefault="004A31F5" w:rsidP="00D9550B">
      <w:pPr>
        <w:spacing w:after="0" w:line="240" w:lineRule="auto"/>
        <w:ind w:left="2880" w:firstLine="720"/>
        <w:rPr>
          <w:rFonts w:ascii="Calibri" w:eastAsia="Times New Roman" w:hAnsi="Calibri" w:cs="Calibri"/>
          <w:sz w:val="20"/>
          <w:szCs w:val="20"/>
        </w:rPr>
      </w:pPr>
    </w:p>
    <w:p w14:paraId="5B150577" w14:textId="1E0F81B4" w:rsidR="00CA0CCD" w:rsidRPr="009933F5" w:rsidRDefault="00F324EB" w:rsidP="00D9550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r>
        <w:rPr>
          <w:rFonts w:ascii="Calibri" w:eastAsia="Times New Roman" w:hAnsi="Calibri" w:cs="Calibri"/>
          <w:sz w:val="20"/>
          <w:szCs w:val="20"/>
        </w:rPr>
        <w:t>4:00 p.m. – 5:30 p.m. ET</w:t>
      </w:r>
      <w:r>
        <w:rPr>
          <w:rFonts w:ascii="Calibri" w:eastAsia="Times New Roman" w:hAnsi="Calibri" w:cs="Calibri"/>
          <w:sz w:val="20"/>
          <w:szCs w:val="20"/>
        </w:rPr>
        <w:tab/>
      </w:r>
      <w:r>
        <w:rPr>
          <w:rFonts w:ascii="Calibri" w:eastAsia="Times New Roman" w:hAnsi="Calibri" w:cs="Calibri"/>
          <w:sz w:val="20"/>
          <w:szCs w:val="20"/>
        </w:rPr>
        <w:tab/>
      </w:r>
      <w:r>
        <w:rPr>
          <w:rFonts w:ascii="Calibri" w:eastAsia="Times New Roman" w:hAnsi="Calibri" w:cs="Calibri"/>
          <w:sz w:val="20"/>
          <w:szCs w:val="20"/>
        </w:rPr>
        <w:tab/>
      </w:r>
      <w:r w:rsidRPr="00F324EB">
        <w:rPr>
          <w:rFonts w:ascii="Calibri" w:eastAsia="Times New Roman" w:hAnsi="Calibri" w:cs="Calibri"/>
          <w:b/>
          <w:bCs/>
          <w:sz w:val="20"/>
          <w:szCs w:val="20"/>
        </w:rPr>
        <w:t>Dinner, Lovett Hall</w:t>
      </w:r>
    </w:p>
    <w:p w14:paraId="5B387DB6" w14:textId="77777777" w:rsidR="00F324EB" w:rsidRDefault="00F324EB" w:rsidP="00D9550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</w:p>
    <w:p w14:paraId="58598875" w14:textId="2C4E845C" w:rsidR="00641A84" w:rsidRPr="009933F5" w:rsidRDefault="00CA0CCD" w:rsidP="00D9550B">
      <w:p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6:00 p.m. – 8:00 p.m. ET</w:t>
      </w:r>
      <w:r w:rsidR="00617525" w:rsidRPr="009933F5">
        <w:rPr>
          <w:rFonts w:ascii="Calibri" w:eastAsia="Times New Roman" w:hAnsi="Calibri" w:cs="Calibri"/>
          <w:sz w:val="20"/>
          <w:szCs w:val="20"/>
        </w:rPr>
        <w:tab/>
      </w:r>
      <w:r w:rsidR="00617525" w:rsidRPr="009933F5">
        <w:rPr>
          <w:rFonts w:ascii="Calibri" w:eastAsia="Times New Roman" w:hAnsi="Calibri" w:cs="Calibri"/>
          <w:sz w:val="20"/>
          <w:szCs w:val="20"/>
        </w:rPr>
        <w:tab/>
      </w:r>
      <w:r w:rsidR="009933F5">
        <w:rPr>
          <w:rFonts w:ascii="Calibri" w:eastAsia="Times New Roman" w:hAnsi="Calibri" w:cs="Calibri"/>
          <w:sz w:val="20"/>
          <w:szCs w:val="20"/>
        </w:rPr>
        <w:tab/>
      </w:r>
      <w:r w:rsidR="00617525" w:rsidRPr="009933F5">
        <w:rPr>
          <w:rFonts w:ascii="Calibri" w:eastAsia="Times New Roman" w:hAnsi="Calibri" w:cs="Calibri"/>
          <w:b/>
          <w:bCs/>
          <w:sz w:val="20"/>
          <w:szCs w:val="20"/>
        </w:rPr>
        <w:t>Awards Ceremony</w:t>
      </w:r>
    </w:p>
    <w:p w14:paraId="176C04E7" w14:textId="57700A4A" w:rsidR="007B59F1" w:rsidRPr="009933F5" w:rsidRDefault="0045124C" w:rsidP="00D9550B">
      <w:pPr>
        <w:spacing w:after="0" w:line="240" w:lineRule="auto"/>
        <w:ind w:left="2880" w:right="-360" w:firstLine="720"/>
        <w:rPr>
          <w:rFonts w:ascii="Calibri" w:eastAsia="Times New Roman" w:hAnsi="Calibri" w:cs="Calibri"/>
          <w:sz w:val="20"/>
          <w:szCs w:val="20"/>
        </w:rPr>
      </w:pPr>
      <w:r w:rsidRPr="009933F5">
        <w:rPr>
          <w:rFonts w:ascii="Calibri" w:eastAsia="Times New Roman" w:hAnsi="Calibri" w:cs="Calibri"/>
          <w:sz w:val="20"/>
          <w:szCs w:val="20"/>
        </w:rPr>
        <w:t>Henry Ford Museum of American Innovatio</w:t>
      </w:r>
      <w:r w:rsidR="00EC1F23" w:rsidRPr="009933F5">
        <w:rPr>
          <w:rFonts w:ascii="Calibri" w:eastAsia="Times New Roman" w:hAnsi="Calibri" w:cs="Calibri"/>
          <w:sz w:val="20"/>
          <w:szCs w:val="20"/>
        </w:rPr>
        <w:t>n</w:t>
      </w:r>
      <w:r w:rsidR="00AD7A0F" w:rsidRPr="009933F5">
        <w:rPr>
          <w:rFonts w:ascii="Calibri" w:eastAsia="Times New Roman" w:hAnsi="Calibri" w:cs="Calibri"/>
          <w:sz w:val="20"/>
          <w:szCs w:val="20"/>
        </w:rPr>
        <w:t xml:space="preserve"> – </w:t>
      </w:r>
      <w:r w:rsidR="00175B2A" w:rsidRPr="009933F5">
        <w:rPr>
          <w:rFonts w:ascii="Calibri" w:eastAsia="Times New Roman" w:hAnsi="Calibri" w:cs="Calibri"/>
          <w:sz w:val="20"/>
          <w:szCs w:val="20"/>
        </w:rPr>
        <w:t>The Museum Plaza</w:t>
      </w:r>
    </w:p>
    <w:sectPr w:rsidR="007B59F1" w:rsidRPr="009933F5" w:rsidSect="00415412">
      <w:headerReference w:type="default" r:id="rId16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F8BF1" w14:textId="77777777" w:rsidR="00790616" w:rsidRDefault="00790616" w:rsidP="00612BFE">
      <w:pPr>
        <w:spacing w:after="0" w:line="240" w:lineRule="auto"/>
      </w:pPr>
      <w:r>
        <w:separator/>
      </w:r>
    </w:p>
  </w:endnote>
  <w:endnote w:type="continuationSeparator" w:id="0">
    <w:p w14:paraId="2070294D" w14:textId="77777777" w:rsidR="00790616" w:rsidRDefault="00790616" w:rsidP="00612BFE">
      <w:pPr>
        <w:spacing w:after="0" w:line="240" w:lineRule="auto"/>
      </w:pPr>
      <w:r>
        <w:continuationSeparator/>
      </w:r>
    </w:p>
  </w:endnote>
  <w:endnote w:type="continuationNotice" w:id="1">
    <w:p w14:paraId="6E852B71" w14:textId="77777777" w:rsidR="00790616" w:rsidRDefault="007906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7C7DF" w14:textId="77777777" w:rsidR="00790616" w:rsidRDefault="00790616" w:rsidP="00612BFE">
      <w:pPr>
        <w:spacing w:after="0" w:line="240" w:lineRule="auto"/>
      </w:pPr>
      <w:r>
        <w:separator/>
      </w:r>
    </w:p>
  </w:footnote>
  <w:footnote w:type="continuationSeparator" w:id="0">
    <w:p w14:paraId="2277DC9E" w14:textId="77777777" w:rsidR="00790616" w:rsidRDefault="00790616" w:rsidP="00612BFE">
      <w:pPr>
        <w:spacing w:after="0" w:line="240" w:lineRule="auto"/>
      </w:pPr>
      <w:r>
        <w:continuationSeparator/>
      </w:r>
    </w:p>
  </w:footnote>
  <w:footnote w:type="continuationNotice" w:id="1">
    <w:p w14:paraId="1012F4B4" w14:textId="77777777" w:rsidR="00790616" w:rsidRDefault="007906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618A1" w14:textId="49F15BA5" w:rsidR="00612BFE" w:rsidRDefault="00612BFE">
    <w:pPr>
      <w:pStyle w:val="Header"/>
    </w:pPr>
    <w:r>
      <w:t> </w:t>
    </w:r>
    <w:r>
      <w:rPr>
        <w:noProof/>
      </w:rPr>
      <w:drawing>
        <wp:inline distT="0" distB="0" distL="0" distR="0" wp14:anchorId="11871DA9" wp14:editId="32ED139C">
          <wp:extent cx="1548143" cy="950230"/>
          <wp:effectExtent l="0" t="0" r="0" b="2540"/>
          <wp:docPr id="6" name="Picture 6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, applicati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1583" cy="9523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573967"/>
    <w:multiLevelType w:val="hybridMultilevel"/>
    <w:tmpl w:val="8EA83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E0119"/>
    <w:multiLevelType w:val="multilevel"/>
    <w:tmpl w:val="8E222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FB16047"/>
    <w:multiLevelType w:val="multilevel"/>
    <w:tmpl w:val="A63CC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AE3274C"/>
    <w:multiLevelType w:val="hybridMultilevel"/>
    <w:tmpl w:val="BC4AE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D23EBA"/>
    <w:multiLevelType w:val="hybridMultilevel"/>
    <w:tmpl w:val="71702DE0"/>
    <w:lvl w:ilvl="0" w:tplc="73B0B35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5F531D"/>
    <w:multiLevelType w:val="hybridMultilevel"/>
    <w:tmpl w:val="9934D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611115">
    <w:abstractNumId w:val="1"/>
  </w:num>
  <w:num w:numId="2" w16cid:durableId="136191007">
    <w:abstractNumId w:val="2"/>
  </w:num>
  <w:num w:numId="3" w16cid:durableId="1988392682">
    <w:abstractNumId w:val="4"/>
  </w:num>
  <w:num w:numId="4" w16cid:durableId="870000861">
    <w:abstractNumId w:val="4"/>
  </w:num>
  <w:num w:numId="5" w16cid:durableId="2092776255">
    <w:abstractNumId w:val="0"/>
  </w:num>
  <w:num w:numId="6" w16cid:durableId="1881866608">
    <w:abstractNumId w:val="3"/>
  </w:num>
  <w:num w:numId="7" w16cid:durableId="19044905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zAwMzYxMzc2NLZQ0lEKTi0uzszPAykwqQUAg9+GBCwAAAA="/>
  </w:docVars>
  <w:rsids>
    <w:rsidRoot w:val="008E2C5F"/>
    <w:rsid w:val="00030D66"/>
    <w:rsid w:val="00032282"/>
    <w:rsid w:val="000A1FA0"/>
    <w:rsid w:val="00103B87"/>
    <w:rsid w:val="001061CC"/>
    <w:rsid w:val="00152CEB"/>
    <w:rsid w:val="00164D71"/>
    <w:rsid w:val="00171060"/>
    <w:rsid w:val="0017374A"/>
    <w:rsid w:val="00175B2A"/>
    <w:rsid w:val="00192928"/>
    <w:rsid w:val="00196E70"/>
    <w:rsid w:val="001A349A"/>
    <w:rsid w:val="001B105B"/>
    <w:rsid w:val="001C374F"/>
    <w:rsid w:val="001C5775"/>
    <w:rsid w:val="002028B0"/>
    <w:rsid w:val="00203EA7"/>
    <w:rsid w:val="00213C74"/>
    <w:rsid w:val="00214C63"/>
    <w:rsid w:val="0021606B"/>
    <w:rsid w:val="002332CA"/>
    <w:rsid w:val="00236B07"/>
    <w:rsid w:val="00244E34"/>
    <w:rsid w:val="00263B9B"/>
    <w:rsid w:val="00270AB7"/>
    <w:rsid w:val="00274869"/>
    <w:rsid w:val="00274A5D"/>
    <w:rsid w:val="002848D9"/>
    <w:rsid w:val="002A3A32"/>
    <w:rsid w:val="002A5163"/>
    <w:rsid w:val="002B44E3"/>
    <w:rsid w:val="002D32F2"/>
    <w:rsid w:val="002E60FA"/>
    <w:rsid w:val="00340C9E"/>
    <w:rsid w:val="00347F53"/>
    <w:rsid w:val="0037205D"/>
    <w:rsid w:val="003922B9"/>
    <w:rsid w:val="003961F1"/>
    <w:rsid w:val="00396845"/>
    <w:rsid w:val="003B3D23"/>
    <w:rsid w:val="003D04DA"/>
    <w:rsid w:val="003E0D3C"/>
    <w:rsid w:val="003E4FFB"/>
    <w:rsid w:val="003E683D"/>
    <w:rsid w:val="00406776"/>
    <w:rsid w:val="004074F8"/>
    <w:rsid w:val="00415412"/>
    <w:rsid w:val="0045124C"/>
    <w:rsid w:val="004532B8"/>
    <w:rsid w:val="004A064E"/>
    <w:rsid w:val="004A18BD"/>
    <w:rsid w:val="004A31F5"/>
    <w:rsid w:val="004B192F"/>
    <w:rsid w:val="004E0861"/>
    <w:rsid w:val="004E32F8"/>
    <w:rsid w:val="005059A7"/>
    <w:rsid w:val="0052702E"/>
    <w:rsid w:val="00533656"/>
    <w:rsid w:val="005364FF"/>
    <w:rsid w:val="005817AF"/>
    <w:rsid w:val="00586FEA"/>
    <w:rsid w:val="00595E69"/>
    <w:rsid w:val="005A2486"/>
    <w:rsid w:val="005B401A"/>
    <w:rsid w:val="005B5DCE"/>
    <w:rsid w:val="005E25FB"/>
    <w:rsid w:val="005F0162"/>
    <w:rsid w:val="0060112A"/>
    <w:rsid w:val="00612BFE"/>
    <w:rsid w:val="00617525"/>
    <w:rsid w:val="0062282F"/>
    <w:rsid w:val="0063409C"/>
    <w:rsid w:val="00640F59"/>
    <w:rsid w:val="00641A84"/>
    <w:rsid w:val="006B5E47"/>
    <w:rsid w:val="006D4B4C"/>
    <w:rsid w:val="006F01CE"/>
    <w:rsid w:val="00701CDC"/>
    <w:rsid w:val="00763688"/>
    <w:rsid w:val="00774D1E"/>
    <w:rsid w:val="00790616"/>
    <w:rsid w:val="007A0934"/>
    <w:rsid w:val="007B4210"/>
    <w:rsid w:val="007B59F1"/>
    <w:rsid w:val="007C3C21"/>
    <w:rsid w:val="00801563"/>
    <w:rsid w:val="008055AA"/>
    <w:rsid w:val="00814F16"/>
    <w:rsid w:val="00816C21"/>
    <w:rsid w:val="008210F3"/>
    <w:rsid w:val="00827056"/>
    <w:rsid w:val="0083363A"/>
    <w:rsid w:val="00840086"/>
    <w:rsid w:val="00842E42"/>
    <w:rsid w:val="008916F8"/>
    <w:rsid w:val="00897498"/>
    <w:rsid w:val="008A1EAB"/>
    <w:rsid w:val="008B14D2"/>
    <w:rsid w:val="008D4F22"/>
    <w:rsid w:val="008E163F"/>
    <w:rsid w:val="008E2C5F"/>
    <w:rsid w:val="008E6BA2"/>
    <w:rsid w:val="008E6DF6"/>
    <w:rsid w:val="0091100A"/>
    <w:rsid w:val="00912250"/>
    <w:rsid w:val="00921913"/>
    <w:rsid w:val="00922C1C"/>
    <w:rsid w:val="00924B36"/>
    <w:rsid w:val="00964A19"/>
    <w:rsid w:val="00975A6E"/>
    <w:rsid w:val="009933F5"/>
    <w:rsid w:val="009B140C"/>
    <w:rsid w:val="009C1BC2"/>
    <w:rsid w:val="009C2FE6"/>
    <w:rsid w:val="009D5BDC"/>
    <w:rsid w:val="009F0589"/>
    <w:rsid w:val="00A51EBC"/>
    <w:rsid w:val="00A7252A"/>
    <w:rsid w:val="00A77A84"/>
    <w:rsid w:val="00A95269"/>
    <w:rsid w:val="00AB1040"/>
    <w:rsid w:val="00AC242F"/>
    <w:rsid w:val="00AC6622"/>
    <w:rsid w:val="00AD7A0F"/>
    <w:rsid w:val="00B02FC0"/>
    <w:rsid w:val="00B134FF"/>
    <w:rsid w:val="00B15F24"/>
    <w:rsid w:val="00B23F98"/>
    <w:rsid w:val="00B41642"/>
    <w:rsid w:val="00BA62CC"/>
    <w:rsid w:val="00BB355B"/>
    <w:rsid w:val="00BC040F"/>
    <w:rsid w:val="00BC52A8"/>
    <w:rsid w:val="00BC7B08"/>
    <w:rsid w:val="00BD6EB8"/>
    <w:rsid w:val="00BE60CF"/>
    <w:rsid w:val="00BF56BF"/>
    <w:rsid w:val="00C106CC"/>
    <w:rsid w:val="00C204A7"/>
    <w:rsid w:val="00C23026"/>
    <w:rsid w:val="00C51945"/>
    <w:rsid w:val="00C53C8E"/>
    <w:rsid w:val="00C646C3"/>
    <w:rsid w:val="00C749DA"/>
    <w:rsid w:val="00CA0CCD"/>
    <w:rsid w:val="00CA3304"/>
    <w:rsid w:val="00CB5AC5"/>
    <w:rsid w:val="00CC2BAD"/>
    <w:rsid w:val="00CD47A1"/>
    <w:rsid w:val="00CD683B"/>
    <w:rsid w:val="00D21BF4"/>
    <w:rsid w:val="00D34E93"/>
    <w:rsid w:val="00D62E2A"/>
    <w:rsid w:val="00D63BA1"/>
    <w:rsid w:val="00D87ED5"/>
    <w:rsid w:val="00D9550B"/>
    <w:rsid w:val="00DA5A1D"/>
    <w:rsid w:val="00DA5C3D"/>
    <w:rsid w:val="00DC114E"/>
    <w:rsid w:val="00DC572E"/>
    <w:rsid w:val="00DD0338"/>
    <w:rsid w:val="00DE1489"/>
    <w:rsid w:val="00E0653F"/>
    <w:rsid w:val="00E3204B"/>
    <w:rsid w:val="00E35F38"/>
    <w:rsid w:val="00E53A4C"/>
    <w:rsid w:val="00E626A6"/>
    <w:rsid w:val="00E62CFF"/>
    <w:rsid w:val="00E9540D"/>
    <w:rsid w:val="00EC1F23"/>
    <w:rsid w:val="00EC76CC"/>
    <w:rsid w:val="00F25E3A"/>
    <w:rsid w:val="00F324EB"/>
    <w:rsid w:val="00F345CD"/>
    <w:rsid w:val="00F35A92"/>
    <w:rsid w:val="00F42E76"/>
    <w:rsid w:val="00F44A2A"/>
    <w:rsid w:val="00F5001E"/>
    <w:rsid w:val="00F50D4D"/>
    <w:rsid w:val="00F50EB4"/>
    <w:rsid w:val="00F61465"/>
    <w:rsid w:val="00F72F2D"/>
    <w:rsid w:val="00F75A98"/>
    <w:rsid w:val="00FA0190"/>
    <w:rsid w:val="00FA6E24"/>
    <w:rsid w:val="00FB4C34"/>
    <w:rsid w:val="00FC0E78"/>
    <w:rsid w:val="00FF0D32"/>
    <w:rsid w:val="011C2F4A"/>
    <w:rsid w:val="0220FA43"/>
    <w:rsid w:val="03578916"/>
    <w:rsid w:val="08192809"/>
    <w:rsid w:val="0B6E60DB"/>
    <w:rsid w:val="0F48505B"/>
    <w:rsid w:val="0F64C971"/>
    <w:rsid w:val="0FAE8323"/>
    <w:rsid w:val="10DE7E33"/>
    <w:rsid w:val="14DB780D"/>
    <w:rsid w:val="160A8994"/>
    <w:rsid w:val="19FDF2A0"/>
    <w:rsid w:val="1A000622"/>
    <w:rsid w:val="1B79BAE4"/>
    <w:rsid w:val="1D0A11EA"/>
    <w:rsid w:val="1ECBEF61"/>
    <w:rsid w:val="225459D8"/>
    <w:rsid w:val="2397D8A0"/>
    <w:rsid w:val="25BF1A09"/>
    <w:rsid w:val="268B4BC1"/>
    <w:rsid w:val="32B6DF78"/>
    <w:rsid w:val="32DF71AC"/>
    <w:rsid w:val="36C8DE62"/>
    <w:rsid w:val="36DDAFA6"/>
    <w:rsid w:val="37FC450C"/>
    <w:rsid w:val="3C9509AB"/>
    <w:rsid w:val="3D6A1596"/>
    <w:rsid w:val="4178EC57"/>
    <w:rsid w:val="41C282B1"/>
    <w:rsid w:val="4202DA35"/>
    <w:rsid w:val="46EB4F6D"/>
    <w:rsid w:val="48DD1FBE"/>
    <w:rsid w:val="4EC2CE7F"/>
    <w:rsid w:val="50DA7D64"/>
    <w:rsid w:val="5535B0F7"/>
    <w:rsid w:val="55F7ED35"/>
    <w:rsid w:val="57AFA7C3"/>
    <w:rsid w:val="585C48B8"/>
    <w:rsid w:val="590A4DDD"/>
    <w:rsid w:val="5A1AF469"/>
    <w:rsid w:val="5A2FC5AD"/>
    <w:rsid w:val="5C099C91"/>
    <w:rsid w:val="5D10DC31"/>
    <w:rsid w:val="5D1ED5D7"/>
    <w:rsid w:val="5F13DB2A"/>
    <w:rsid w:val="60B4C9E6"/>
    <w:rsid w:val="6111BB53"/>
    <w:rsid w:val="6396448B"/>
    <w:rsid w:val="63DB3B7A"/>
    <w:rsid w:val="644DA7EA"/>
    <w:rsid w:val="6749F253"/>
    <w:rsid w:val="6828F347"/>
    <w:rsid w:val="69DF9AF7"/>
    <w:rsid w:val="6A555EE1"/>
    <w:rsid w:val="6B9981B8"/>
    <w:rsid w:val="6C2F35C5"/>
    <w:rsid w:val="6FD73761"/>
    <w:rsid w:val="79272172"/>
    <w:rsid w:val="79ABD820"/>
    <w:rsid w:val="79B7FBE2"/>
    <w:rsid w:val="7C2AC14D"/>
    <w:rsid w:val="7F5BB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A2B3E"/>
  <w15:chartTrackingRefBased/>
  <w15:docId w15:val="{F3445964-AA3A-4B71-B94B-FC0CCC5F3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E2C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105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105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14C63"/>
    <w:pPr>
      <w:spacing w:after="0" w:line="240" w:lineRule="auto"/>
      <w:ind w:left="720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D683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12B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BFE"/>
  </w:style>
  <w:style w:type="paragraph" w:styleId="Footer">
    <w:name w:val="footer"/>
    <w:basedOn w:val="Normal"/>
    <w:link w:val="FooterChar"/>
    <w:uiPriority w:val="99"/>
    <w:unhideWhenUsed/>
    <w:rsid w:val="00612B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B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88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rriott.com/en-us/hotels/dtwak-the-henry-autograph-collection/overview/?scid=bb1a189a-fec3-4d19-a255-54ba596febe2&amp;y_source=1_Mzg4OTczMC03MTUtbG9jYXRpb24ud2Vic2l0ZQ%3D%3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etroairport.com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.page/the-henry-ford-museum?shar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marriott.com/event-reservations/reservation-link.mi?id=1643401465124&amp;key=GRP&amp;app=resvlink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arriott.com/en-us/hotels/dtwdi-the-dearborn-inn-a-marriott-hotel/overview/?scid=bb1a189a-fec3-4d19-a255-54ba596febe2&amp;y_source=1_ODE1NjMxLTcxNS1sb2NhdGlvbi53ZWJzaXR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8BA23087B4614C836C9ADF0053EBD1" ma:contentTypeVersion="16" ma:contentTypeDescription="Create a new document." ma:contentTypeScope="" ma:versionID="63702f535edbc6c8d7c665fca3c1c1f4">
  <xsd:schema xmlns:xsd="http://www.w3.org/2001/XMLSchema" xmlns:xs="http://www.w3.org/2001/XMLSchema" xmlns:p="http://schemas.microsoft.com/office/2006/metadata/properties" xmlns:ns2="cbec0a36-b19d-4f60-81ae-3663263f426f" xmlns:ns3="d5a9e24b-16e6-4571-a847-101227a3ea02" targetNamespace="http://schemas.microsoft.com/office/2006/metadata/properties" ma:root="true" ma:fieldsID="220f82673bde6b190acb3ce041cc0f6f" ns2:_="" ns3:_="">
    <xsd:import namespace="cbec0a36-b19d-4f60-81ae-3663263f426f"/>
    <xsd:import namespace="d5a9e24b-16e6-4571-a847-101227a3ea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ec0a36-b19d-4f60-81ae-3663263f42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a61de28-c41a-4134-a06c-2484022bc5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a9e24b-16e6-4571-a847-101227a3ea0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d1cbcd7-ee69-46e4-bf26-59d19c90e498}" ma:internalName="TaxCatchAll" ma:showField="CatchAllData" ma:web="d5a9e24b-16e6-4571-a847-101227a3ea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a9e24b-16e6-4571-a847-101227a3ea02" xsi:nil="true"/>
    <lcf76f155ced4ddcb4097134ff3c332f xmlns="cbec0a36-b19d-4f60-81ae-3663263f426f">
      <Terms xmlns="http://schemas.microsoft.com/office/infopath/2007/PartnerControls"/>
    </lcf76f155ced4ddcb4097134ff3c332f>
    <SharedWithUsers xmlns="d5a9e24b-16e6-4571-a847-101227a3ea02">
      <UserInfo>
        <DisplayName>Carolyn Ward</DisplayName>
        <AccountId>51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19767-05BF-4574-B6AD-85EE85698D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ec0a36-b19d-4f60-81ae-3663263f426f"/>
    <ds:schemaRef ds:uri="d5a9e24b-16e6-4571-a847-101227a3ea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6E087C-1566-4CC8-9FC9-D4684A9BF619}">
  <ds:schemaRefs>
    <ds:schemaRef ds:uri="http://schemas.microsoft.com/office/2006/metadata/properties"/>
    <ds:schemaRef ds:uri="http://schemas.microsoft.com/office/infopath/2007/PartnerControls"/>
    <ds:schemaRef ds:uri="d5a9e24b-16e6-4571-a847-101227a3ea02"/>
    <ds:schemaRef ds:uri="cbec0a36-b19d-4f60-81ae-3663263f426f"/>
  </ds:schemaRefs>
</ds:datastoreItem>
</file>

<file path=customXml/itemProps3.xml><?xml version="1.0" encoding="utf-8"?>
<ds:datastoreItem xmlns:ds="http://schemas.openxmlformats.org/officeDocument/2006/customXml" ds:itemID="{F6548B05-658D-4743-A808-28A181A2AB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5F3396-E7DF-4A08-8CDC-E5E780B82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3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n Rittenhouse</dc:creator>
  <cp:keywords/>
  <dc:description/>
  <cp:lastModifiedBy>Carolyn Ward</cp:lastModifiedBy>
  <cp:revision>3</cp:revision>
  <dcterms:created xsi:type="dcterms:W3CDTF">2022-05-06T21:34:00Z</dcterms:created>
  <dcterms:modified xsi:type="dcterms:W3CDTF">2022-05-06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BA23087B4614C836C9ADF0053EBD1</vt:lpwstr>
  </property>
  <property fmtid="{D5CDD505-2E9C-101B-9397-08002B2CF9AE}" pid="3" name="MediaServiceImageTags">
    <vt:lpwstr/>
  </property>
</Properties>
</file>